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C8648" w14:textId="004F333F" w:rsidR="00140D27" w:rsidRPr="00FA03A4" w:rsidRDefault="00140D27" w:rsidP="00140D27">
      <w:pPr>
        <w:spacing w:afterLines="40" w:after="96"/>
        <w:rPr>
          <w:b/>
        </w:rPr>
      </w:pPr>
      <w:r w:rsidRPr="00FA03A4">
        <w:rPr>
          <w:b/>
        </w:rPr>
        <w:t>201</w:t>
      </w:r>
      <w:r>
        <w:rPr>
          <w:b/>
        </w:rPr>
        <w:t>9</w:t>
      </w:r>
      <w:r w:rsidRPr="00FA03A4">
        <w:rPr>
          <w:b/>
        </w:rPr>
        <w:t xml:space="preserve"> Elections Results</w:t>
      </w:r>
    </w:p>
    <w:p w14:paraId="39485897" w14:textId="3AD24A24" w:rsidR="00140D27" w:rsidRDefault="00140D27" w:rsidP="00140D27">
      <w:pPr>
        <w:spacing w:afterLines="40" w:after="96"/>
      </w:pPr>
      <w:r>
        <w:t xml:space="preserve">Chief Electoral Officer: </w:t>
      </w:r>
      <w:r w:rsidR="004B14A4" w:rsidRPr="00FA03A4">
        <w:t>Karen Albrecht</w:t>
      </w:r>
    </w:p>
    <w:p w14:paraId="277B69EE" w14:textId="77777777" w:rsidR="00140D27" w:rsidRDefault="00140D27" w:rsidP="00140D27">
      <w:pPr>
        <w:spacing w:afterLines="40" w:after="96"/>
      </w:pPr>
    </w:p>
    <w:p w14:paraId="449B9778" w14:textId="77777777" w:rsidR="00140D27" w:rsidRPr="00262477" w:rsidRDefault="00140D27" w:rsidP="00140D2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200E9F6D" w14:textId="5CD0B52B" w:rsidR="00140D27" w:rsidRPr="00FA03A4" w:rsidRDefault="00140D27" w:rsidP="00140D27">
      <w:pPr>
        <w:spacing w:afterLines="40" w:after="96"/>
      </w:pPr>
      <w:r w:rsidRPr="00FA03A4">
        <w:t xml:space="preserve">President: </w:t>
      </w:r>
      <w:r>
        <w:t>Nick Ryan</w:t>
      </w:r>
    </w:p>
    <w:p w14:paraId="5933FDC0" w14:textId="569D6F0D" w:rsidR="00140D27" w:rsidRPr="00FA03A4" w:rsidRDefault="00140D27" w:rsidP="00140D27">
      <w:pPr>
        <w:spacing w:afterLines="40" w:after="96"/>
      </w:pPr>
      <w:r w:rsidRPr="00FA03A4">
        <w:t>Yes (2</w:t>
      </w:r>
      <w:r>
        <w:t>57</w:t>
      </w:r>
      <w:r w:rsidRPr="00FA03A4">
        <w:t>)</w:t>
      </w:r>
    </w:p>
    <w:p w14:paraId="3A9A9D45" w14:textId="2E70D376" w:rsidR="00140D27" w:rsidRPr="00FA03A4" w:rsidRDefault="00140D27" w:rsidP="00140D27">
      <w:pPr>
        <w:spacing w:afterLines="40" w:after="96"/>
      </w:pPr>
      <w:r w:rsidRPr="00FA03A4">
        <w:t>No (1</w:t>
      </w:r>
      <w:r>
        <w:t>9</w:t>
      </w:r>
      <w:r w:rsidRPr="00FA03A4">
        <w:t>)</w:t>
      </w:r>
    </w:p>
    <w:p w14:paraId="589036D5" w14:textId="2B05D8DC" w:rsidR="00140D27" w:rsidRDefault="00140D27" w:rsidP="00140D27">
      <w:pPr>
        <w:spacing w:afterLines="40" w:after="96"/>
      </w:pPr>
      <w:r w:rsidRPr="00FA03A4">
        <w:t>Abstain (</w:t>
      </w:r>
      <w:r>
        <w:t>2</w:t>
      </w:r>
      <w:r w:rsidRPr="00FA03A4">
        <w:t>3)</w:t>
      </w:r>
    </w:p>
    <w:p w14:paraId="0215C94D" w14:textId="77777777" w:rsidR="00140D27" w:rsidRPr="00FA03A4" w:rsidRDefault="00140D27" w:rsidP="00140D27">
      <w:pPr>
        <w:spacing w:afterLines="40" w:after="96"/>
      </w:pPr>
    </w:p>
    <w:p w14:paraId="18D84FCA" w14:textId="40CF5FAB" w:rsidR="00140D27" w:rsidRDefault="00140D27" w:rsidP="00140D27">
      <w:pPr>
        <w:spacing w:afterLines="40" w:after="96"/>
      </w:pPr>
      <w:r>
        <w:t xml:space="preserve">Vice President of University Affairs: </w:t>
      </w:r>
      <w:r>
        <w:t>Rayna Porter</w:t>
      </w:r>
    </w:p>
    <w:p w14:paraId="0C5DEC4D" w14:textId="0348D8D3" w:rsidR="00140D27" w:rsidRPr="00FA03A4" w:rsidRDefault="00140D27" w:rsidP="00140D27">
      <w:pPr>
        <w:spacing w:afterLines="40" w:after="96"/>
      </w:pPr>
      <w:r w:rsidRPr="00FA03A4">
        <w:t>Yes (2</w:t>
      </w:r>
      <w:r>
        <w:t>54</w:t>
      </w:r>
      <w:r w:rsidRPr="00FA03A4">
        <w:t>)</w:t>
      </w:r>
    </w:p>
    <w:p w14:paraId="0A3EEF90" w14:textId="107FF6FF" w:rsidR="00140D27" w:rsidRPr="00FA03A4" w:rsidRDefault="00140D27" w:rsidP="00140D27">
      <w:pPr>
        <w:spacing w:afterLines="40" w:after="96"/>
      </w:pPr>
      <w:r w:rsidRPr="00FA03A4">
        <w:t>No (1</w:t>
      </w:r>
      <w:r>
        <w:t>0</w:t>
      </w:r>
      <w:r w:rsidRPr="00FA03A4">
        <w:t>)</w:t>
      </w:r>
    </w:p>
    <w:p w14:paraId="2B791386" w14:textId="17D6C8C4" w:rsidR="00140D27" w:rsidRDefault="00140D27" w:rsidP="00140D27">
      <w:pPr>
        <w:spacing w:afterLines="40" w:after="96"/>
      </w:pPr>
      <w:r w:rsidRPr="00FA03A4">
        <w:t>Abstain (35)</w:t>
      </w:r>
    </w:p>
    <w:p w14:paraId="25E0CED6" w14:textId="77777777" w:rsidR="00140D27" w:rsidRDefault="00140D27" w:rsidP="00140D27">
      <w:pPr>
        <w:spacing w:afterLines="40" w:after="96"/>
      </w:pPr>
    </w:p>
    <w:p w14:paraId="12AE5E0F" w14:textId="5F9D63AA" w:rsidR="00140D27" w:rsidRDefault="00140D27" w:rsidP="00140D27">
      <w:pPr>
        <w:spacing w:afterLines="40" w:after="96"/>
      </w:pPr>
      <w:r>
        <w:t xml:space="preserve">Vice President of University Affairs: </w:t>
      </w:r>
      <w:r>
        <w:t>Hema Tikaram</w:t>
      </w:r>
    </w:p>
    <w:p w14:paraId="465B21FE" w14:textId="77777777" w:rsidR="00140D27" w:rsidRPr="00FA03A4" w:rsidRDefault="00140D27" w:rsidP="00140D27">
      <w:pPr>
        <w:spacing w:afterLines="40" w:after="96"/>
      </w:pPr>
      <w:r w:rsidRPr="00FA03A4">
        <w:t>Yes (2</w:t>
      </w:r>
      <w:r>
        <w:t>54</w:t>
      </w:r>
      <w:r w:rsidRPr="00FA03A4">
        <w:t>)</w:t>
      </w:r>
    </w:p>
    <w:p w14:paraId="3133DE1F" w14:textId="77777777" w:rsidR="00140D27" w:rsidRPr="00FA03A4" w:rsidRDefault="00140D27" w:rsidP="00140D27">
      <w:pPr>
        <w:spacing w:afterLines="40" w:after="96"/>
      </w:pPr>
      <w:r w:rsidRPr="00FA03A4">
        <w:t>No (1</w:t>
      </w:r>
      <w:r>
        <w:t>0</w:t>
      </w:r>
      <w:r w:rsidRPr="00FA03A4">
        <w:t>)</w:t>
      </w:r>
    </w:p>
    <w:p w14:paraId="2DDD24BA" w14:textId="77777777" w:rsidR="00140D27" w:rsidRDefault="00140D27" w:rsidP="00140D27">
      <w:pPr>
        <w:spacing w:afterLines="40" w:after="96"/>
      </w:pPr>
      <w:r w:rsidRPr="00FA03A4">
        <w:t>Abstain (35)</w:t>
      </w:r>
    </w:p>
    <w:p w14:paraId="6E960580" w14:textId="77777777" w:rsidR="00140D27" w:rsidRDefault="00140D27" w:rsidP="00140D27">
      <w:pPr>
        <w:spacing w:afterLines="40" w:after="96"/>
      </w:pPr>
    </w:p>
    <w:p w14:paraId="01B5A378" w14:textId="77777777" w:rsidR="00140D27" w:rsidRPr="00FA03A4" w:rsidRDefault="00140D27" w:rsidP="00140D27">
      <w:pPr>
        <w:spacing w:afterLines="40" w:after="96"/>
      </w:pPr>
    </w:p>
    <w:p w14:paraId="304CDFB4" w14:textId="77777777" w:rsidR="00140D27" w:rsidRPr="00FA03A4" w:rsidRDefault="00140D27" w:rsidP="00140D2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102EBD36" w14:textId="43834C85" w:rsidR="00140D27" w:rsidRPr="00FA03A4" w:rsidRDefault="00140D27" w:rsidP="00140D27">
      <w:pPr>
        <w:spacing w:afterLines="40" w:after="96"/>
      </w:pPr>
      <w:r w:rsidRPr="00FA03A4">
        <w:t xml:space="preserve">Chair of the Board of Directors: </w:t>
      </w:r>
      <w:r>
        <w:t>Jamila Alleyne</w:t>
      </w:r>
    </w:p>
    <w:p w14:paraId="6C1D694D" w14:textId="2A5FB62C" w:rsidR="00140D27" w:rsidRPr="00FA03A4" w:rsidRDefault="00140D27" w:rsidP="00140D27">
      <w:pPr>
        <w:spacing w:afterLines="40" w:after="96"/>
      </w:pPr>
      <w:r w:rsidRPr="00FA03A4">
        <w:t>Yes (2</w:t>
      </w:r>
      <w:r>
        <w:t>50</w:t>
      </w:r>
      <w:r w:rsidRPr="00FA03A4">
        <w:t>)</w:t>
      </w:r>
    </w:p>
    <w:p w14:paraId="3F5DA104" w14:textId="0B081487" w:rsidR="00140D27" w:rsidRPr="00FA03A4" w:rsidRDefault="00140D27" w:rsidP="00140D27">
      <w:pPr>
        <w:spacing w:afterLines="40" w:after="96"/>
      </w:pPr>
      <w:r w:rsidRPr="00FA03A4">
        <w:t>No (1</w:t>
      </w:r>
      <w:r>
        <w:t>2</w:t>
      </w:r>
      <w:r w:rsidRPr="00FA03A4">
        <w:t>)</w:t>
      </w:r>
    </w:p>
    <w:p w14:paraId="05F6DB9E" w14:textId="7E754CC9" w:rsidR="00140D27" w:rsidRDefault="00140D27" w:rsidP="00140D27">
      <w:pPr>
        <w:spacing w:afterLines="40" w:after="96"/>
      </w:pPr>
      <w:r w:rsidRPr="00FA03A4">
        <w:t>Abstain (</w:t>
      </w:r>
      <w:r>
        <w:t>37</w:t>
      </w:r>
      <w:r w:rsidRPr="00FA03A4">
        <w:t>)</w:t>
      </w:r>
    </w:p>
    <w:p w14:paraId="6A53E29C" w14:textId="77777777" w:rsidR="00140D27" w:rsidRPr="00FA03A4" w:rsidRDefault="00140D27" w:rsidP="00140D27">
      <w:pPr>
        <w:spacing w:afterLines="40" w:after="96"/>
      </w:pPr>
    </w:p>
    <w:p w14:paraId="2F296CF0" w14:textId="4A884FAB" w:rsidR="00140D27" w:rsidRPr="00FA03A4" w:rsidRDefault="00140D27" w:rsidP="00140D27">
      <w:pPr>
        <w:spacing w:afterLines="40" w:after="96"/>
      </w:pPr>
      <w:r w:rsidRPr="00FA03A4">
        <w:t>Director of A</w:t>
      </w:r>
      <w:r>
        <w:t>cademics</w:t>
      </w:r>
      <w:r w:rsidRPr="00FA03A4">
        <w:t xml:space="preserve">: </w:t>
      </w:r>
      <w:r>
        <w:t>Sigfrid Belemsaga</w:t>
      </w:r>
    </w:p>
    <w:p w14:paraId="63450D1A" w14:textId="44E83D25" w:rsidR="00140D27" w:rsidRPr="00FA03A4" w:rsidRDefault="00140D27" w:rsidP="00140D27">
      <w:pPr>
        <w:spacing w:afterLines="40" w:after="96"/>
      </w:pPr>
      <w:r w:rsidRPr="00FA03A4">
        <w:t>Yes (26</w:t>
      </w:r>
      <w:r>
        <w:t>4</w:t>
      </w:r>
      <w:r w:rsidRPr="00FA03A4">
        <w:t>)</w:t>
      </w:r>
    </w:p>
    <w:p w14:paraId="6B147715" w14:textId="4E53EF70" w:rsidR="00140D27" w:rsidRPr="00FA03A4" w:rsidRDefault="00140D27" w:rsidP="00140D27">
      <w:pPr>
        <w:spacing w:afterLines="40" w:after="96"/>
      </w:pPr>
      <w:r w:rsidRPr="00FA03A4">
        <w:t>No (</w:t>
      </w:r>
      <w:r w:rsidR="00CE1752">
        <w:t>4</w:t>
      </w:r>
      <w:r w:rsidRPr="00FA03A4">
        <w:t>)</w:t>
      </w:r>
    </w:p>
    <w:p w14:paraId="0B295C44" w14:textId="4528DC74" w:rsidR="00140D27" w:rsidRDefault="00140D27" w:rsidP="00140D27">
      <w:pPr>
        <w:spacing w:afterLines="40" w:after="96"/>
      </w:pPr>
      <w:r w:rsidRPr="00FA03A4">
        <w:t>Abstain (</w:t>
      </w:r>
      <w:r w:rsidR="00CE1752">
        <w:t>31</w:t>
      </w:r>
      <w:r w:rsidRPr="00FA03A4">
        <w:t>)</w:t>
      </w:r>
    </w:p>
    <w:p w14:paraId="4CC54517" w14:textId="77777777" w:rsidR="00140D27" w:rsidRDefault="00140D27" w:rsidP="00140D27">
      <w:pPr>
        <w:spacing w:afterLines="40" w:after="96"/>
      </w:pPr>
    </w:p>
    <w:p w14:paraId="46F85986" w14:textId="77777777" w:rsidR="00140D27" w:rsidRPr="00FA03A4" w:rsidRDefault="00140D27" w:rsidP="00140D27">
      <w:pPr>
        <w:spacing w:afterLines="40" w:after="96"/>
      </w:pPr>
    </w:p>
    <w:p w14:paraId="408F3F2C" w14:textId="3DC23EC9" w:rsidR="00140D27" w:rsidRPr="00FA03A4" w:rsidRDefault="00140D27" w:rsidP="00140D27">
      <w:pPr>
        <w:spacing w:afterLines="40" w:after="96"/>
      </w:pPr>
      <w:r w:rsidRPr="00FA03A4">
        <w:t xml:space="preserve">Director of </w:t>
      </w:r>
      <w:r w:rsidR="00CE1752">
        <w:t>Equity</w:t>
      </w:r>
      <w:r w:rsidRPr="00FA03A4">
        <w:t xml:space="preserve">: </w:t>
      </w:r>
      <w:r w:rsidR="00CE1752">
        <w:t>Nathan Barnett</w:t>
      </w:r>
    </w:p>
    <w:p w14:paraId="1E988440" w14:textId="6EC164AD" w:rsidR="00CE1752" w:rsidRPr="00FA03A4" w:rsidRDefault="00CE1752" w:rsidP="00CE1752">
      <w:pPr>
        <w:spacing w:afterLines="40" w:after="96"/>
      </w:pPr>
      <w:r w:rsidRPr="00FA03A4">
        <w:lastRenderedPageBreak/>
        <w:t>Yes (2</w:t>
      </w:r>
      <w:r>
        <w:t>48</w:t>
      </w:r>
      <w:r w:rsidRPr="00FA03A4">
        <w:t>)</w:t>
      </w:r>
    </w:p>
    <w:p w14:paraId="5C164A6A" w14:textId="295B3A90" w:rsidR="00CE1752" w:rsidRPr="00FA03A4" w:rsidRDefault="00CE1752" w:rsidP="00CE1752">
      <w:pPr>
        <w:spacing w:afterLines="40" w:after="96"/>
      </w:pPr>
      <w:r w:rsidRPr="00FA03A4">
        <w:t>No (</w:t>
      </w:r>
      <w:r>
        <w:t>13</w:t>
      </w:r>
      <w:r w:rsidRPr="00FA03A4">
        <w:t>)</w:t>
      </w:r>
    </w:p>
    <w:p w14:paraId="5E31A311" w14:textId="2A753430" w:rsidR="00CE1752" w:rsidRDefault="00CE1752" w:rsidP="00CE1752">
      <w:pPr>
        <w:spacing w:afterLines="40" w:after="96"/>
      </w:pPr>
      <w:r w:rsidRPr="00FA03A4">
        <w:t>Abstain (</w:t>
      </w:r>
      <w:r>
        <w:t>3</w:t>
      </w:r>
      <w:r>
        <w:t>3</w:t>
      </w:r>
      <w:r w:rsidRPr="00FA03A4">
        <w:t>)</w:t>
      </w:r>
    </w:p>
    <w:p w14:paraId="242425E1" w14:textId="77777777" w:rsidR="00140D27" w:rsidRPr="00FA03A4" w:rsidRDefault="00140D27" w:rsidP="00140D27">
      <w:pPr>
        <w:spacing w:afterLines="40" w:after="96"/>
      </w:pPr>
    </w:p>
    <w:p w14:paraId="19CDFA90" w14:textId="420A333B" w:rsidR="00140D27" w:rsidRPr="00FA03A4" w:rsidRDefault="00140D27" w:rsidP="00140D27">
      <w:pPr>
        <w:spacing w:afterLines="40" w:after="96"/>
      </w:pPr>
      <w:r w:rsidRPr="00FA03A4">
        <w:t xml:space="preserve">Director of </w:t>
      </w:r>
      <w:r w:rsidR="00CE1752">
        <w:t>Community Outreach</w:t>
      </w:r>
      <w:r w:rsidRPr="00FA03A4">
        <w:t xml:space="preserve">: </w:t>
      </w:r>
      <w:r w:rsidR="00CE1752">
        <w:t>Aleah Symons</w:t>
      </w:r>
    </w:p>
    <w:p w14:paraId="0E122747" w14:textId="183B2EDD" w:rsidR="00140D27" w:rsidRPr="00FA03A4" w:rsidRDefault="00140D27" w:rsidP="00140D27">
      <w:pPr>
        <w:spacing w:afterLines="40" w:after="96"/>
      </w:pPr>
      <w:r w:rsidRPr="00FA03A4">
        <w:t>Yes (26</w:t>
      </w:r>
      <w:r w:rsidR="00CE1752">
        <w:t>4</w:t>
      </w:r>
      <w:r w:rsidRPr="00FA03A4">
        <w:t xml:space="preserve"> votes)</w:t>
      </w:r>
    </w:p>
    <w:p w14:paraId="697994C6" w14:textId="31819865" w:rsidR="00140D27" w:rsidRPr="00FA03A4" w:rsidRDefault="00140D27" w:rsidP="00140D27">
      <w:pPr>
        <w:spacing w:afterLines="40" w:after="96"/>
      </w:pPr>
      <w:r w:rsidRPr="00FA03A4">
        <w:t>No (6 votes)</w:t>
      </w:r>
    </w:p>
    <w:p w14:paraId="784D62CB" w14:textId="0A0E5DD1" w:rsidR="00140D27" w:rsidRPr="00FA03A4" w:rsidRDefault="00140D27" w:rsidP="00140D27">
      <w:pPr>
        <w:spacing w:afterLines="40" w:after="96"/>
      </w:pPr>
      <w:r w:rsidRPr="00FA03A4">
        <w:t>Abstain (</w:t>
      </w:r>
      <w:r w:rsidR="00CE1752">
        <w:t>29</w:t>
      </w:r>
      <w:r w:rsidRPr="00FA03A4">
        <w:t>)</w:t>
      </w:r>
    </w:p>
    <w:p w14:paraId="4BD3F10B" w14:textId="77777777" w:rsidR="00140D27" w:rsidRPr="00FA03A4" w:rsidRDefault="00140D27" w:rsidP="00140D27">
      <w:pPr>
        <w:spacing w:afterLines="40" w:after="96"/>
      </w:pPr>
    </w:p>
    <w:p w14:paraId="1CD31109" w14:textId="263BE383" w:rsidR="00140D27" w:rsidRPr="00FA03A4" w:rsidRDefault="00140D27" w:rsidP="00140D27">
      <w:pPr>
        <w:spacing w:afterLines="40" w:after="96"/>
      </w:pPr>
      <w:r w:rsidRPr="00FA03A4">
        <w:t xml:space="preserve">Director of </w:t>
      </w:r>
      <w:r w:rsidR="00CE1752">
        <w:t>Finance</w:t>
      </w:r>
      <w:r w:rsidRPr="00FA03A4">
        <w:t xml:space="preserve">: </w:t>
      </w:r>
      <w:r w:rsidR="00CE1752">
        <w:t>Lynch Alcala-Hao</w:t>
      </w:r>
    </w:p>
    <w:p w14:paraId="6841382B" w14:textId="779F7307" w:rsidR="00140D27" w:rsidRPr="00FA03A4" w:rsidRDefault="00140D27" w:rsidP="00140D27">
      <w:pPr>
        <w:spacing w:afterLines="40" w:after="96"/>
      </w:pPr>
      <w:r w:rsidRPr="00FA03A4">
        <w:t>Yes (2</w:t>
      </w:r>
      <w:r w:rsidR="00CE1752">
        <w:t>56</w:t>
      </w:r>
      <w:r w:rsidRPr="00FA03A4">
        <w:t xml:space="preserve"> votes)</w:t>
      </w:r>
    </w:p>
    <w:p w14:paraId="2914C8C7" w14:textId="7344393D" w:rsidR="00140D27" w:rsidRPr="00FA03A4" w:rsidRDefault="00140D27" w:rsidP="00140D27">
      <w:pPr>
        <w:spacing w:afterLines="40" w:after="96"/>
      </w:pPr>
      <w:r w:rsidRPr="00FA03A4">
        <w:t>No (</w:t>
      </w:r>
      <w:r w:rsidR="00CE1752">
        <w:t>5</w:t>
      </w:r>
      <w:r w:rsidRPr="00FA03A4">
        <w:t xml:space="preserve"> votes)</w:t>
      </w:r>
    </w:p>
    <w:p w14:paraId="1D673723" w14:textId="5B7903EE" w:rsidR="00140D27" w:rsidRDefault="00140D27" w:rsidP="00140D27">
      <w:pPr>
        <w:spacing w:afterLines="40" w:after="96"/>
      </w:pPr>
      <w:r w:rsidRPr="00FA03A4">
        <w:t>Abstain (</w:t>
      </w:r>
      <w:r w:rsidR="00CE1752">
        <w:t>38</w:t>
      </w:r>
      <w:r w:rsidRPr="00FA03A4">
        <w:t xml:space="preserve"> votes)</w:t>
      </w:r>
    </w:p>
    <w:p w14:paraId="1BBB0013" w14:textId="77777777" w:rsidR="00140D27" w:rsidRPr="00FA03A4" w:rsidRDefault="00140D27" w:rsidP="00140D27">
      <w:pPr>
        <w:spacing w:afterLines="40" w:after="96"/>
      </w:pPr>
    </w:p>
    <w:p w14:paraId="6FFEA1E1" w14:textId="78780446" w:rsidR="00140D27" w:rsidRPr="00FA03A4" w:rsidRDefault="00140D27" w:rsidP="00140D27">
      <w:pPr>
        <w:spacing w:afterLines="40" w:after="96"/>
      </w:pPr>
      <w:r w:rsidRPr="00FA03A4">
        <w:t>Director of</w:t>
      </w:r>
      <w:r w:rsidR="00CE1752">
        <w:t xml:space="preserve"> Health and Wellness</w:t>
      </w:r>
      <w:r w:rsidRPr="00FA03A4">
        <w:t xml:space="preserve">: </w:t>
      </w:r>
      <w:r w:rsidR="00CE1752">
        <w:t>Scott Boulton</w:t>
      </w:r>
    </w:p>
    <w:p w14:paraId="169531CC" w14:textId="0B0BE431" w:rsidR="00140D27" w:rsidRPr="00FA03A4" w:rsidRDefault="00140D27" w:rsidP="00140D27">
      <w:pPr>
        <w:spacing w:afterLines="40" w:after="96"/>
      </w:pPr>
      <w:r w:rsidRPr="00FA03A4">
        <w:t>Yes (2</w:t>
      </w:r>
      <w:r w:rsidR="00CE1752">
        <w:t>42</w:t>
      </w:r>
      <w:r w:rsidRPr="00FA03A4">
        <w:t xml:space="preserve"> votes)</w:t>
      </w:r>
    </w:p>
    <w:p w14:paraId="74A418BA" w14:textId="21010D94" w:rsidR="00140D27" w:rsidRPr="00FA03A4" w:rsidRDefault="00140D27" w:rsidP="00140D27">
      <w:pPr>
        <w:spacing w:afterLines="40" w:after="96"/>
      </w:pPr>
      <w:r w:rsidRPr="00FA03A4">
        <w:t>No (</w:t>
      </w:r>
      <w:r w:rsidR="00CE1752">
        <w:t>21</w:t>
      </w:r>
      <w:r w:rsidRPr="00FA03A4">
        <w:t xml:space="preserve"> votes)</w:t>
      </w:r>
    </w:p>
    <w:p w14:paraId="56558B8F" w14:textId="32F2F630" w:rsidR="00140D27" w:rsidRDefault="00140D27" w:rsidP="00140D27">
      <w:pPr>
        <w:spacing w:afterLines="40" w:after="96"/>
      </w:pPr>
      <w:r w:rsidRPr="00FA03A4">
        <w:t>Abstain (</w:t>
      </w:r>
      <w:r w:rsidR="00CE1752">
        <w:t>36</w:t>
      </w:r>
      <w:r w:rsidRPr="00FA03A4">
        <w:t xml:space="preserve"> votes)</w:t>
      </w:r>
    </w:p>
    <w:p w14:paraId="2AD7CDAF" w14:textId="77777777" w:rsidR="00140D27" w:rsidRPr="00FA03A4" w:rsidRDefault="00140D27" w:rsidP="00140D27">
      <w:pPr>
        <w:spacing w:afterLines="40" w:after="96"/>
      </w:pPr>
    </w:p>
    <w:p w14:paraId="33FA7928" w14:textId="1519FC75" w:rsidR="00140D27" w:rsidRPr="00FA03A4" w:rsidRDefault="00140D27" w:rsidP="00140D27">
      <w:pPr>
        <w:spacing w:afterLines="40" w:after="96"/>
      </w:pPr>
      <w:r w:rsidRPr="00FA03A4">
        <w:t xml:space="preserve">Director </w:t>
      </w:r>
      <w:r w:rsidR="00CE1752">
        <w:t>of Human Resources</w:t>
      </w:r>
      <w:r w:rsidRPr="00FA03A4">
        <w:t xml:space="preserve">: </w:t>
      </w:r>
      <w:r w:rsidR="00CE1752">
        <w:t>Karina Mahabir</w:t>
      </w:r>
    </w:p>
    <w:p w14:paraId="20F6CE6D" w14:textId="28CAECEA" w:rsidR="00CE1752" w:rsidRPr="00FA03A4" w:rsidRDefault="00CE1752" w:rsidP="00CE1752">
      <w:pPr>
        <w:spacing w:afterLines="40" w:after="96"/>
      </w:pPr>
      <w:r w:rsidRPr="00FA03A4">
        <w:t>Yes (2</w:t>
      </w:r>
      <w:r>
        <w:t>58</w:t>
      </w:r>
      <w:r w:rsidRPr="00FA03A4">
        <w:t>)</w:t>
      </w:r>
    </w:p>
    <w:p w14:paraId="3759EEBC" w14:textId="7FBED418" w:rsidR="00CE1752" w:rsidRPr="00FA03A4" w:rsidRDefault="00CE1752" w:rsidP="00CE1752">
      <w:pPr>
        <w:spacing w:afterLines="40" w:after="96"/>
      </w:pPr>
      <w:r w:rsidRPr="00FA03A4">
        <w:t>No (</w:t>
      </w:r>
      <w:r>
        <w:t>6</w:t>
      </w:r>
      <w:r w:rsidRPr="00FA03A4">
        <w:t>)</w:t>
      </w:r>
    </w:p>
    <w:p w14:paraId="1028728C" w14:textId="3F5CBB4C" w:rsidR="00CE1752" w:rsidRDefault="00CE1752" w:rsidP="00CE1752">
      <w:pPr>
        <w:spacing w:afterLines="40" w:after="96"/>
      </w:pPr>
      <w:r w:rsidRPr="00FA03A4">
        <w:t>Abstain (</w:t>
      </w:r>
      <w:r>
        <w:t>3</w:t>
      </w:r>
      <w:r>
        <w:t>6</w:t>
      </w:r>
      <w:r w:rsidRPr="00FA03A4">
        <w:t>)</w:t>
      </w:r>
    </w:p>
    <w:p w14:paraId="69276167" w14:textId="77777777" w:rsidR="00140D27" w:rsidRPr="00FA03A4" w:rsidRDefault="00140D27" w:rsidP="00140D27">
      <w:pPr>
        <w:spacing w:afterLines="40" w:after="96"/>
      </w:pPr>
    </w:p>
    <w:p w14:paraId="26D0A055" w14:textId="67D68FBA" w:rsidR="00140D27" w:rsidRPr="00FA03A4" w:rsidRDefault="00140D27" w:rsidP="00140D27">
      <w:pPr>
        <w:spacing w:afterLines="40" w:after="96"/>
      </w:pPr>
      <w:r w:rsidRPr="00FA03A4">
        <w:t>Director of P</w:t>
      </w:r>
      <w:r w:rsidR="00CE1752">
        <w:t>olicy</w:t>
      </w:r>
      <w:r w:rsidRPr="00FA03A4">
        <w:t xml:space="preserve">: </w:t>
      </w:r>
      <w:r w:rsidR="00CE1752">
        <w:t>Alisia Menegotti</w:t>
      </w:r>
    </w:p>
    <w:p w14:paraId="2CA3B6A5" w14:textId="304EEEBC" w:rsidR="00140D27" w:rsidRPr="00FA03A4" w:rsidRDefault="00CE1752" w:rsidP="00140D27">
      <w:pPr>
        <w:spacing w:afterLines="40" w:after="96"/>
      </w:pPr>
      <w:r>
        <w:t>Thomas Lambert</w:t>
      </w:r>
      <w:r w:rsidR="00140D27" w:rsidRPr="00FA03A4">
        <w:t xml:space="preserve"> (11</w:t>
      </w:r>
      <w:r>
        <w:t>4</w:t>
      </w:r>
      <w:r w:rsidR="00140D27" w:rsidRPr="00FA03A4">
        <w:t xml:space="preserve"> votes)</w:t>
      </w:r>
    </w:p>
    <w:p w14:paraId="1FA2A2A6" w14:textId="09C30FCA" w:rsidR="00140D27" w:rsidRPr="00FA03A4" w:rsidRDefault="00CE1752" w:rsidP="00140D27">
      <w:pPr>
        <w:spacing w:afterLines="40" w:after="96"/>
      </w:pPr>
      <w:r>
        <w:t>Alisia Menegotti</w:t>
      </w:r>
      <w:r w:rsidRPr="00FA03A4">
        <w:t xml:space="preserve"> </w:t>
      </w:r>
      <w:r w:rsidR="00140D27" w:rsidRPr="00FA03A4">
        <w:t>(1</w:t>
      </w:r>
      <w:r>
        <w:t>40</w:t>
      </w:r>
      <w:r w:rsidR="00140D27" w:rsidRPr="00FA03A4">
        <w:t xml:space="preserve"> votes)</w:t>
      </w:r>
    </w:p>
    <w:p w14:paraId="3D467174" w14:textId="29A825EC" w:rsidR="00140D27" w:rsidRDefault="00140D27" w:rsidP="00140D27">
      <w:pPr>
        <w:spacing w:afterLines="40" w:after="96"/>
      </w:pPr>
      <w:r w:rsidRPr="00FA03A4">
        <w:t>Abstain (</w:t>
      </w:r>
      <w:r w:rsidR="00CE1752">
        <w:t>43</w:t>
      </w:r>
      <w:r w:rsidRPr="00FA03A4">
        <w:t xml:space="preserve"> votes)</w:t>
      </w:r>
    </w:p>
    <w:p w14:paraId="16AE17E0" w14:textId="77777777" w:rsidR="00CE1752" w:rsidRDefault="00CE1752" w:rsidP="00140D27">
      <w:pPr>
        <w:spacing w:afterLines="40" w:after="96"/>
      </w:pPr>
    </w:p>
    <w:p w14:paraId="527B3CFE" w14:textId="56FD8BCA" w:rsidR="00140D27" w:rsidRPr="00FA03A4" w:rsidRDefault="00140D27" w:rsidP="00140D27">
      <w:pPr>
        <w:spacing w:afterLines="40" w:after="96"/>
      </w:pPr>
      <w:r w:rsidRPr="00FA03A4">
        <w:t xml:space="preserve">Director of </w:t>
      </w:r>
      <w:r w:rsidR="00CE1752">
        <w:t xml:space="preserve">Student Engagement: Mackenzie </w:t>
      </w:r>
      <w:proofErr w:type="spellStart"/>
      <w:r w:rsidR="00CE1752">
        <w:t>Prine</w:t>
      </w:r>
      <w:proofErr w:type="spellEnd"/>
    </w:p>
    <w:p w14:paraId="5CDFAB8C" w14:textId="5F076875" w:rsidR="00140D27" w:rsidRPr="00FA03A4" w:rsidRDefault="00CE1752" w:rsidP="00140D27">
      <w:pPr>
        <w:spacing w:afterLines="40" w:after="96"/>
      </w:pPr>
      <w:r>
        <w:t xml:space="preserve">Mackenzie </w:t>
      </w:r>
      <w:proofErr w:type="spellStart"/>
      <w:r>
        <w:t>Prine</w:t>
      </w:r>
      <w:proofErr w:type="spellEnd"/>
      <w:r w:rsidR="00140D27" w:rsidRPr="00FA03A4">
        <w:t xml:space="preserve"> (</w:t>
      </w:r>
      <w:r>
        <w:t>185</w:t>
      </w:r>
      <w:r w:rsidR="00140D27" w:rsidRPr="00FA03A4">
        <w:t xml:space="preserve"> works)</w:t>
      </w:r>
    </w:p>
    <w:p w14:paraId="0BC4FA72" w14:textId="59EAFDBB" w:rsidR="00140D27" w:rsidRPr="00FA03A4" w:rsidRDefault="00CE1752" w:rsidP="00140D27">
      <w:pPr>
        <w:spacing w:afterLines="40" w:after="96"/>
      </w:pPr>
      <w:r>
        <w:t>Fazila Shaikh</w:t>
      </w:r>
      <w:r w:rsidR="00140D27" w:rsidRPr="00FA03A4">
        <w:t xml:space="preserve"> (</w:t>
      </w:r>
      <w:r>
        <w:t>87</w:t>
      </w:r>
      <w:r w:rsidR="00140D27" w:rsidRPr="00FA03A4">
        <w:t xml:space="preserve"> votes)</w:t>
      </w:r>
    </w:p>
    <w:p w14:paraId="51E4FD0C" w14:textId="3DE949B3" w:rsidR="00140D27" w:rsidRPr="00CE1752" w:rsidRDefault="00140D27" w:rsidP="00CE1752">
      <w:pPr>
        <w:spacing w:afterLines="40" w:after="96"/>
      </w:pPr>
      <w:r w:rsidRPr="00FA03A4">
        <w:t>Abstain (</w:t>
      </w:r>
      <w:r w:rsidR="00CE1752">
        <w:t>27</w:t>
      </w:r>
      <w:r w:rsidRPr="00FA03A4">
        <w:t xml:space="preserve"> votes)</w:t>
      </w:r>
    </w:p>
    <w:p w14:paraId="7DA9E1CC" w14:textId="54300963" w:rsidR="00CE07D7" w:rsidRDefault="00CE07D7">
      <w:pPr>
        <w:rPr>
          <w:b/>
        </w:rPr>
      </w:pPr>
      <w:r>
        <w:rPr>
          <w:b/>
        </w:rPr>
        <w:lastRenderedPageBreak/>
        <w:t>2018 Fall By-Election Results:</w:t>
      </w:r>
    </w:p>
    <w:p w14:paraId="7C30FDB8" w14:textId="1D4307EC" w:rsidR="00CE07D7" w:rsidRDefault="00CE07D7" w:rsidP="00CE07D7">
      <w:pPr>
        <w:spacing w:afterLines="40" w:after="96"/>
      </w:pPr>
      <w:r>
        <w:t>Chief Electoral Officer: Karen Albrecht</w:t>
      </w:r>
    </w:p>
    <w:p w14:paraId="58039B0B" w14:textId="77777777" w:rsidR="00CE07D7" w:rsidRDefault="00CE07D7">
      <w:pPr>
        <w:rPr>
          <w:b/>
        </w:rPr>
      </w:pPr>
    </w:p>
    <w:p w14:paraId="1D5FC76B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608DCE63" w14:textId="3D40F8F6" w:rsidR="00CE07D7" w:rsidRDefault="00CE07D7">
      <w:pPr>
        <w:rPr>
          <w:rFonts w:cstheme="minorHAnsi"/>
          <w:szCs w:val="20"/>
          <w:shd w:val="clear" w:color="auto" w:fill="FFFFFF"/>
        </w:rPr>
      </w:pPr>
      <w:r w:rsidRPr="00CE07D7">
        <w:rPr>
          <w:rFonts w:cstheme="minorHAnsi"/>
          <w:szCs w:val="20"/>
          <w:shd w:val="clear" w:color="auto" w:fill="FFFFFF"/>
        </w:rPr>
        <w:t>VPUA: Elizabeth Lindsay 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Yes: 205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No: 14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39</w:t>
      </w:r>
    </w:p>
    <w:p w14:paraId="009BCAA4" w14:textId="77777777" w:rsidR="00CE07D7" w:rsidRDefault="00CE07D7">
      <w:pPr>
        <w:rPr>
          <w:rFonts w:cstheme="minorHAnsi"/>
          <w:szCs w:val="20"/>
          <w:shd w:val="clear" w:color="auto" w:fill="FFFFFF"/>
        </w:rPr>
      </w:pPr>
    </w:p>
    <w:p w14:paraId="5EAD4FD0" w14:textId="77777777" w:rsidR="00CE07D7" w:rsidRPr="00FA03A4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3B7EB87C" w14:textId="2D2EE245" w:rsidR="00CE07D7" w:rsidRPr="00CE07D7" w:rsidRDefault="00CE07D7">
      <w:pPr>
        <w:rPr>
          <w:rFonts w:cstheme="minorHAnsi"/>
          <w:b/>
        </w:rPr>
      </w:pPr>
      <w:r w:rsidRPr="00CE07D7">
        <w:rPr>
          <w:rFonts w:cstheme="minorHAnsi"/>
          <w:szCs w:val="20"/>
          <w:shd w:val="clear" w:color="auto" w:fill="FFFFFF"/>
        </w:rPr>
        <w:t>First Year Director</w:t>
      </w:r>
      <w:r>
        <w:rPr>
          <w:rFonts w:cstheme="minorHAnsi"/>
          <w:szCs w:val="20"/>
          <w:shd w:val="clear" w:color="auto" w:fill="FFFFFF"/>
        </w:rPr>
        <w:t>:</w:t>
      </w:r>
      <w:r w:rsidRPr="00CE07D7">
        <w:rPr>
          <w:rFonts w:cstheme="minorHAnsi"/>
          <w:szCs w:val="20"/>
        </w:rPr>
        <w:t xml:space="preserve"> 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Fazila Shaikh: 29</w:t>
      </w:r>
      <w:r w:rsidRPr="00CE07D7">
        <w:rPr>
          <w:rFonts w:cstheme="minorHAnsi"/>
          <w:szCs w:val="20"/>
        </w:rPr>
        <w:br/>
      </w:r>
      <w:proofErr w:type="spellStart"/>
      <w:r w:rsidRPr="00CE07D7">
        <w:rPr>
          <w:rFonts w:cstheme="minorHAnsi"/>
          <w:szCs w:val="20"/>
          <w:shd w:val="clear" w:color="auto" w:fill="FFFFFF"/>
        </w:rPr>
        <w:t>Gennet</w:t>
      </w:r>
      <w:proofErr w:type="spellEnd"/>
      <w:r w:rsidRPr="00CE07D7">
        <w:rPr>
          <w:rFonts w:cstheme="minorHAnsi"/>
          <w:szCs w:val="20"/>
          <w:shd w:val="clear" w:color="auto" w:fill="FFFFFF"/>
        </w:rPr>
        <w:t xml:space="preserve"> Campbell: 40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Hafsa Hannan: 63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b/>
          <w:szCs w:val="20"/>
          <w:shd w:val="clear" w:color="auto" w:fill="FFFFFF"/>
        </w:rPr>
        <w:t>Holly McAlpine 67</w:t>
      </w:r>
      <w:r w:rsidRPr="00CE07D7">
        <w:rPr>
          <w:rFonts w:cstheme="minorHAnsi"/>
          <w:b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59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 xml:space="preserve">Director of History: Alexander </w:t>
      </w:r>
      <w:proofErr w:type="spellStart"/>
      <w:r w:rsidRPr="00CE07D7">
        <w:rPr>
          <w:rFonts w:cstheme="minorHAnsi"/>
          <w:szCs w:val="20"/>
          <w:shd w:val="clear" w:color="auto" w:fill="FFFFFF"/>
        </w:rPr>
        <w:t>Rookes</w:t>
      </w:r>
      <w:proofErr w:type="spellEnd"/>
      <w:r w:rsidRPr="00CE07D7">
        <w:rPr>
          <w:rFonts w:cstheme="minorHAnsi"/>
          <w:szCs w:val="20"/>
          <w:shd w:val="clear" w:color="auto" w:fill="FFFFFF"/>
        </w:rPr>
        <w:t> 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Yes: 203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No: 15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40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Director of Sociology: Jamila Alleyne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Yes: 212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No: 8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38</w:t>
      </w:r>
      <w:r w:rsidRPr="00CE07D7">
        <w:rPr>
          <w:rFonts w:cstheme="minorHAnsi"/>
          <w:b/>
        </w:rPr>
        <w:br w:type="page"/>
      </w:r>
    </w:p>
    <w:p w14:paraId="1C77BBE8" w14:textId="48D55730" w:rsidR="00CE07D7" w:rsidRPr="00FA03A4" w:rsidRDefault="00CE07D7" w:rsidP="00CE07D7">
      <w:pPr>
        <w:spacing w:afterLines="40" w:after="96"/>
        <w:rPr>
          <w:b/>
        </w:rPr>
      </w:pPr>
      <w:r w:rsidRPr="00FA03A4">
        <w:rPr>
          <w:b/>
        </w:rPr>
        <w:lastRenderedPageBreak/>
        <w:t>2018 Elections Results</w:t>
      </w:r>
    </w:p>
    <w:p w14:paraId="38706376" w14:textId="77777777" w:rsidR="00CE07D7" w:rsidRDefault="00CE07D7" w:rsidP="00CE07D7">
      <w:pPr>
        <w:spacing w:afterLines="40" w:after="96"/>
      </w:pPr>
      <w:r>
        <w:t>Chief Electoral Officer: Alexandra Bursey</w:t>
      </w:r>
    </w:p>
    <w:p w14:paraId="4AA477D7" w14:textId="77777777" w:rsidR="00CE07D7" w:rsidRDefault="00CE07D7" w:rsidP="00CE07D7">
      <w:pPr>
        <w:spacing w:afterLines="40" w:after="96"/>
      </w:pPr>
    </w:p>
    <w:p w14:paraId="22964202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796F0477" w14:textId="77777777" w:rsidR="00CE07D7" w:rsidRPr="00FA03A4" w:rsidRDefault="00CE07D7" w:rsidP="00CE07D7">
      <w:pPr>
        <w:spacing w:afterLines="40" w:after="96"/>
      </w:pPr>
      <w:r w:rsidRPr="00FA03A4">
        <w:t>President: Karen Albrecht</w:t>
      </w:r>
    </w:p>
    <w:p w14:paraId="330B3CD9" w14:textId="77777777" w:rsidR="00CE07D7" w:rsidRPr="00FA03A4" w:rsidRDefault="00CE07D7" w:rsidP="00CE07D7">
      <w:pPr>
        <w:spacing w:afterLines="40" w:after="96"/>
      </w:pPr>
      <w:r w:rsidRPr="00FA03A4">
        <w:t>Karen Albrecht (147 votes)</w:t>
      </w:r>
    </w:p>
    <w:p w14:paraId="512A0ECC" w14:textId="77777777" w:rsidR="00CE07D7" w:rsidRPr="00FA03A4" w:rsidRDefault="00CE07D7" w:rsidP="00CE07D7">
      <w:pPr>
        <w:spacing w:afterLines="40" w:after="96"/>
      </w:pPr>
      <w:r w:rsidRPr="00FA03A4">
        <w:t xml:space="preserve">Alexandra </w:t>
      </w:r>
      <w:proofErr w:type="spellStart"/>
      <w:r w:rsidRPr="00FA03A4">
        <w:t>Manikas</w:t>
      </w:r>
      <w:proofErr w:type="spellEnd"/>
      <w:r w:rsidRPr="00FA03A4">
        <w:t xml:space="preserve"> (132 votes)</w:t>
      </w:r>
    </w:p>
    <w:p w14:paraId="55868A44" w14:textId="77777777" w:rsidR="00CE07D7" w:rsidRDefault="00CE07D7" w:rsidP="00CE07D7">
      <w:pPr>
        <w:spacing w:afterLines="40" w:after="96"/>
      </w:pPr>
      <w:r w:rsidRPr="00FA03A4">
        <w:t>Abstain (63 votes)</w:t>
      </w:r>
    </w:p>
    <w:p w14:paraId="25732A99" w14:textId="77777777" w:rsidR="00CE07D7" w:rsidRPr="00FA03A4" w:rsidRDefault="00CE07D7" w:rsidP="00CE07D7">
      <w:pPr>
        <w:spacing w:afterLines="40" w:after="96"/>
      </w:pPr>
    </w:p>
    <w:p w14:paraId="4E35E588" w14:textId="77777777" w:rsidR="00CE07D7" w:rsidRDefault="00CE07D7" w:rsidP="00CE07D7">
      <w:pPr>
        <w:spacing w:afterLines="40" w:after="96"/>
      </w:pPr>
      <w:r>
        <w:t>Vice President of University Affairs: (Results pending re-election)</w:t>
      </w:r>
    </w:p>
    <w:p w14:paraId="04B363DB" w14:textId="77777777" w:rsidR="00CE07D7" w:rsidRDefault="00CE07D7" w:rsidP="00CE07D7">
      <w:pPr>
        <w:spacing w:afterLines="40" w:after="96"/>
      </w:pPr>
    </w:p>
    <w:p w14:paraId="710A8D0A" w14:textId="77777777" w:rsidR="00CE07D7" w:rsidRPr="00FA03A4" w:rsidRDefault="00CE07D7" w:rsidP="00CE07D7">
      <w:pPr>
        <w:spacing w:afterLines="40" w:after="96"/>
      </w:pPr>
      <w:r w:rsidRPr="00FA03A4">
        <w:t>Vice President of Campus Life: Nicholas Ryan</w:t>
      </w:r>
    </w:p>
    <w:p w14:paraId="3CD1B996" w14:textId="77777777" w:rsidR="00CE07D7" w:rsidRPr="00FA03A4" w:rsidRDefault="00CE07D7" w:rsidP="00CE07D7">
      <w:pPr>
        <w:spacing w:afterLines="40" w:after="96"/>
      </w:pPr>
      <w:r w:rsidRPr="00FA03A4">
        <w:t>Yes (290)</w:t>
      </w:r>
    </w:p>
    <w:p w14:paraId="54C97A32" w14:textId="77777777" w:rsidR="00CE07D7" w:rsidRPr="00FA03A4" w:rsidRDefault="00CE07D7" w:rsidP="00CE07D7">
      <w:pPr>
        <w:spacing w:afterLines="40" w:after="96"/>
      </w:pPr>
      <w:r w:rsidRPr="00FA03A4">
        <w:t>No (17)</w:t>
      </w:r>
    </w:p>
    <w:p w14:paraId="5061ADAD" w14:textId="77777777" w:rsidR="00CE07D7" w:rsidRDefault="00CE07D7" w:rsidP="00CE07D7">
      <w:pPr>
        <w:spacing w:afterLines="40" w:after="96"/>
      </w:pPr>
      <w:r w:rsidRPr="00FA03A4">
        <w:t>Abstain (35)</w:t>
      </w:r>
    </w:p>
    <w:p w14:paraId="4E5093B3" w14:textId="77777777" w:rsidR="00CE07D7" w:rsidRPr="00FA03A4" w:rsidRDefault="00CE07D7" w:rsidP="00CE07D7">
      <w:pPr>
        <w:spacing w:afterLines="40" w:after="96"/>
      </w:pPr>
    </w:p>
    <w:p w14:paraId="043F094E" w14:textId="77777777" w:rsidR="00CE07D7" w:rsidRPr="00FA03A4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0154AF8F" w14:textId="77777777" w:rsidR="00CE07D7" w:rsidRPr="00FA03A4" w:rsidRDefault="00CE07D7" w:rsidP="00CE07D7">
      <w:pPr>
        <w:spacing w:afterLines="40" w:after="96"/>
      </w:pPr>
      <w:r w:rsidRPr="00FA03A4">
        <w:t>Chair of the Board of Directors: Don-Pierre Burnett</w:t>
      </w:r>
    </w:p>
    <w:p w14:paraId="28DFB999" w14:textId="77777777" w:rsidR="00CE07D7" w:rsidRPr="00FA03A4" w:rsidRDefault="00CE07D7" w:rsidP="00CE07D7">
      <w:pPr>
        <w:spacing w:afterLines="40" w:after="96"/>
      </w:pPr>
      <w:r w:rsidRPr="00FA03A4">
        <w:t>Yes (283)</w:t>
      </w:r>
    </w:p>
    <w:p w14:paraId="29DFE259" w14:textId="77777777" w:rsidR="00CE07D7" w:rsidRPr="00FA03A4" w:rsidRDefault="00CE07D7" w:rsidP="00CE07D7">
      <w:pPr>
        <w:spacing w:afterLines="40" w:after="96"/>
      </w:pPr>
      <w:r w:rsidRPr="00FA03A4">
        <w:t>No (16)</w:t>
      </w:r>
    </w:p>
    <w:p w14:paraId="0CFB456B" w14:textId="77777777" w:rsidR="00CE07D7" w:rsidRDefault="00CE07D7" w:rsidP="00CE07D7">
      <w:pPr>
        <w:spacing w:afterLines="40" w:after="96"/>
      </w:pPr>
      <w:r w:rsidRPr="00FA03A4">
        <w:t>Abstain (43)</w:t>
      </w:r>
    </w:p>
    <w:p w14:paraId="1EA2C3DF" w14:textId="77777777" w:rsidR="00CE07D7" w:rsidRPr="00FA03A4" w:rsidRDefault="00CE07D7" w:rsidP="00CE07D7">
      <w:pPr>
        <w:spacing w:afterLines="40" w:after="96"/>
      </w:pPr>
    </w:p>
    <w:p w14:paraId="6541015D" w14:textId="77777777" w:rsidR="00CE07D7" w:rsidRPr="00FA03A4" w:rsidRDefault="00CE07D7" w:rsidP="00CE07D7">
      <w:pPr>
        <w:spacing w:afterLines="40" w:after="96"/>
      </w:pPr>
      <w:r w:rsidRPr="00FA03A4">
        <w:t xml:space="preserve">Director of Anthropology: Christy </w:t>
      </w:r>
      <w:proofErr w:type="spellStart"/>
      <w:r w:rsidRPr="00FA03A4">
        <w:t>Chabassol</w:t>
      </w:r>
      <w:proofErr w:type="spellEnd"/>
    </w:p>
    <w:p w14:paraId="09DE2996" w14:textId="77777777" w:rsidR="00CE07D7" w:rsidRPr="00FA03A4" w:rsidRDefault="00CE07D7" w:rsidP="00CE07D7">
      <w:pPr>
        <w:spacing w:afterLines="40" w:after="96"/>
      </w:pPr>
      <w:r w:rsidRPr="00FA03A4">
        <w:t>Yes (261)</w:t>
      </w:r>
    </w:p>
    <w:p w14:paraId="2AEE24BA" w14:textId="77777777" w:rsidR="00CE07D7" w:rsidRPr="00FA03A4" w:rsidRDefault="00CE07D7" w:rsidP="00CE07D7">
      <w:pPr>
        <w:spacing w:afterLines="40" w:after="96"/>
      </w:pPr>
      <w:r w:rsidRPr="00FA03A4">
        <w:t>No (15)</w:t>
      </w:r>
    </w:p>
    <w:p w14:paraId="0D03C71E" w14:textId="77777777" w:rsidR="00CE07D7" w:rsidRDefault="00CE07D7" w:rsidP="00CE07D7">
      <w:pPr>
        <w:spacing w:afterLines="40" w:after="96"/>
      </w:pPr>
      <w:r w:rsidRPr="00FA03A4">
        <w:t>Abstain (66)</w:t>
      </w:r>
    </w:p>
    <w:p w14:paraId="64FA91AE" w14:textId="77777777" w:rsidR="00CE07D7" w:rsidRDefault="00CE07D7" w:rsidP="00CE07D7">
      <w:pPr>
        <w:spacing w:afterLines="40" w:after="96"/>
      </w:pPr>
    </w:p>
    <w:p w14:paraId="7BB39A7F" w14:textId="77777777" w:rsidR="00CE07D7" w:rsidRPr="00FA03A4" w:rsidRDefault="00CE07D7" w:rsidP="00CE07D7">
      <w:pPr>
        <w:spacing w:afterLines="40" w:after="96"/>
      </w:pPr>
    </w:p>
    <w:p w14:paraId="343AF59F" w14:textId="77777777" w:rsidR="00CE07D7" w:rsidRPr="00FA03A4" w:rsidRDefault="00CE07D7" w:rsidP="00CE07D7">
      <w:pPr>
        <w:spacing w:afterLines="40" w:after="96"/>
      </w:pPr>
      <w:r w:rsidRPr="00FA03A4">
        <w:t>Director of Business Administration: Hema Tikaram</w:t>
      </w:r>
    </w:p>
    <w:p w14:paraId="54ED956D" w14:textId="77777777" w:rsidR="00CE07D7" w:rsidRPr="00FA03A4" w:rsidRDefault="00CE07D7" w:rsidP="00CE07D7">
      <w:pPr>
        <w:spacing w:afterLines="40" w:after="96"/>
      </w:pPr>
      <w:r w:rsidRPr="00FA03A4">
        <w:t>Hema Tikaram (152 votes)</w:t>
      </w:r>
    </w:p>
    <w:p w14:paraId="398A4712" w14:textId="77777777" w:rsidR="00CE07D7" w:rsidRPr="00FA03A4" w:rsidRDefault="00CE07D7" w:rsidP="00CE07D7">
      <w:pPr>
        <w:spacing w:afterLines="40" w:after="96"/>
      </w:pPr>
      <w:r w:rsidRPr="00FA03A4">
        <w:t xml:space="preserve">Halima </w:t>
      </w:r>
      <w:proofErr w:type="spellStart"/>
      <w:r w:rsidRPr="00FA03A4">
        <w:t>Mohammadu</w:t>
      </w:r>
      <w:proofErr w:type="spellEnd"/>
      <w:r w:rsidRPr="00FA03A4">
        <w:t xml:space="preserve"> (118 votes)</w:t>
      </w:r>
    </w:p>
    <w:p w14:paraId="08D55A87" w14:textId="77777777" w:rsidR="00CE07D7" w:rsidRDefault="00CE07D7" w:rsidP="00CE07D7">
      <w:pPr>
        <w:spacing w:afterLines="40" w:after="96"/>
      </w:pPr>
      <w:r w:rsidRPr="00FA03A4">
        <w:t>Abstain (72)</w:t>
      </w:r>
    </w:p>
    <w:p w14:paraId="7BFEB07A" w14:textId="77777777" w:rsidR="00CE07D7" w:rsidRPr="00FA03A4" w:rsidRDefault="00CE07D7" w:rsidP="00CE07D7">
      <w:pPr>
        <w:spacing w:afterLines="40" w:after="96"/>
      </w:pPr>
    </w:p>
    <w:p w14:paraId="74C52470" w14:textId="77777777" w:rsidR="00CE07D7" w:rsidRPr="00FA03A4" w:rsidRDefault="00CE07D7" w:rsidP="00CE07D7">
      <w:pPr>
        <w:spacing w:afterLines="40" w:after="96"/>
      </w:pPr>
      <w:r w:rsidRPr="00FA03A4">
        <w:lastRenderedPageBreak/>
        <w:t>Director of Child and Youth Studies: Taryn Gilchrist</w:t>
      </w:r>
    </w:p>
    <w:p w14:paraId="4A13E116" w14:textId="77777777" w:rsidR="00CE07D7" w:rsidRPr="00FA03A4" w:rsidRDefault="00CE07D7" w:rsidP="00CE07D7">
      <w:pPr>
        <w:spacing w:afterLines="40" w:after="96"/>
      </w:pPr>
      <w:r w:rsidRPr="00FA03A4">
        <w:t>Yes (260 votes)</w:t>
      </w:r>
    </w:p>
    <w:p w14:paraId="77AEE154" w14:textId="77777777" w:rsidR="00CE07D7" w:rsidRPr="00FA03A4" w:rsidRDefault="00CE07D7" w:rsidP="00CE07D7">
      <w:pPr>
        <w:spacing w:afterLines="40" w:after="96"/>
      </w:pPr>
      <w:r w:rsidRPr="00FA03A4">
        <w:t>No (16 votes)</w:t>
      </w:r>
    </w:p>
    <w:p w14:paraId="0B0759A4" w14:textId="77777777" w:rsidR="00CE07D7" w:rsidRPr="00FA03A4" w:rsidRDefault="00CE07D7" w:rsidP="00CE07D7">
      <w:pPr>
        <w:spacing w:afterLines="40" w:after="96"/>
      </w:pPr>
      <w:r w:rsidRPr="00FA03A4">
        <w:t>Abstain (66)</w:t>
      </w:r>
    </w:p>
    <w:p w14:paraId="3406A173" w14:textId="77777777" w:rsidR="00CE07D7" w:rsidRPr="00FA03A4" w:rsidRDefault="00CE07D7" w:rsidP="00CE07D7">
      <w:pPr>
        <w:spacing w:afterLines="40" w:after="96"/>
      </w:pPr>
    </w:p>
    <w:p w14:paraId="7D6C8D71" w14:textId="77777777" w:rsidR="00CE07D7" w:rsidRPr="00FA03A4" w:rsidRDefault="00CE07D7" w:rsidP="00CE07D7">
      <w:pPr>
        <w:spacing w:afterLines="40" w:after="96"/>
      </w:pPr>
      <w:r w:rsidRPr="00FA03A4">
        <w:t>Director of Communications and Critical Thinking: Rayna Porter</w:t>
      </w:r>
    </w:p>
    <w:p w14:paraId="487B31FE" w14:textId="77777777" w:rsidR="00CE07D7" w:rsidRPr="00FA03A4" w:rsidRDefault="00CE07D7" w:rsidP="00CE07D7">
      <w:pPr>
        <w:spacing w:afterLines="40" w:after="96"/>
      </w:pPr>
      <w:r w:rsidRPr="00FA03A4">
        <w:t>Yes (273 votes)</w:t>
      </w:r>
    </w:p>
    <w:p w14:paraId="3939C68C" w14:textId="77777777" w:rsidR="00CE07D7" w:rsidRPr="00FA03A4" w:rsidRDefault="00CE07D7" w:rsidP="00CE07D7">
      <w:pPr>
        <w:spacing w:afterLines="40" w:after="96"/>
      </w:pPr>
      <w:r w:rsidRPr="00FA03A4">
        <w:t>No (8 votes)</w:t>
      </w:r>
    </w:p>
    <w:p w14:paraId="7882CA90" w14:textId="77777777" w:rsidR="00CE07D7" w:rsidRDefault="00CE07D7" w:rsidP="00CE07D7">
      <w:pPr>
        <w:spacing w:afterLines="40" w:after="96"/>
      </w:pPr>
      <w:r w:rsidRPr="00FA03A4">
        <w:t>Abstain (61 votes)</w:t>
      </w:r>
    </w:p>
    <w:p w14:paraId="4CA1F11F" w14:textId="77777777" w:rsidR="00CE07D7" w:rsidRPr="00FA03A4" w:rsidRDefault="00CE07D7" w:rsidP="00CE07D7">
      <w:pPr>
        <w:spacing w:afterLines="40" w:after="96"/>
      </w:pPr>
    </w:p>
    <w:p w14:paraId="7BAC0102" w14:textId="77777777" w:rsidR="00CE07D7" w:rsidRPr="00FA03A4" w:rsidRDefault="00CE07D7" w:rsidP="00CE07D7">
      <w:pPr>
        <w:spacing w:afterLines="40" w:after="96"/>
      </w:pPr>
      <w:r w:rsidRPr="00FA03A4">
        <w:t>Director of English: Jessica Watters</w:t>
      </w:r>
    </w:p>
    <w:p w14:paraId="10AFA643" w14:textId="77777777" w:rsidR="00CE07D7" w:rsidRPr="00FA03A4" w:rsidRDefault="00CE07D7" w:rsidP="00CE07D7">
      <w:pPr>
        <w:spacing w:afterLines="40" w:after="96"/>
      </w:pPr>
      <w:r w:rsidRPr="00FA03A4">
        <w:t>Yes (276 votes)</w:t>
      </w:r>
    </w:p>
    <w:p w14:paraId="3D8A079F" w14:textId="77777777" w:rsidR="00CE07D7" w:rsidRPr="00FA03A4" w:rsidRDefault="00CE07D7" w:rsidP="00CE07D7">
      <w:pPr>
        <w:spacing w:afterLines="40" w:after="96"/>
      </w:pPr>
      <w:r w:rsidRPr="00FA03A4">
        <w:t>No (5 votes)</w:t>
      </w:r>
    </w:p>
    <w:p w14:paraId="735329D6" w14:textId="77777777" w:rsidR="00CE07D7" w:rsidRDefault="00CE07D7" w:rsidP="00CE07D7">
      <w:pPr>
        <w:spacing w:afterLines="40" w:after="96"/>
      </w:pPr>
      <w:r w:rsidRPr="00FA03A4">
        <w:t>Abstain (61 votes)</w:t>
      </w:r>
    </w:p>
    <w:p w14:paraId="5878F718" w14:textId="77777777" w:rsidR="00CE07D7" w:rsidRPr="00FA03A4" w:rsidRDefault="00CE07D7" w:rsidP="00CE07D7">
      <w:pPr>
        <w:spacing w:afterLines="40" w:after="96"/>
      </w:pPr>
    </w:p>
    <w:p w14:paraId="33AC3367" w14:textId="77777777" w:rsidR="00CE07D7" w:rsidRPr="00FA03A4" w:rsidRDefault="00CE07D7" w:rsidP="00CE07D7">
      <w:pPr>
        <w:spacing w:afterLines="40" w:after="96"/>
      </w:pPr>
      <w:r w:rsidRPr="00FA03A4">
        <w:t xml:space="preserve">Director of Media Studies: </w:t>
      </w:r>
      <w:proofErr w:type="spellStart"/>
      <w:r w:rsidRPr="00FA03A4">
        <w:t>Sabeela</w:t>
      </w:r>
      <w:proofErr w:type="spellEnd"/>
      <w:r w:rsidRPr="00FA03A4">
        <w:t xml:space="preserve"> </w:t>
      </w:r>
      <w:proofErr w:type="spellStart"/>
      <w:r w:rsidRPr="00FA03A4">
        <w:t>Bakridan</w:t>
      </w:r>
      <w:proofErr w:type="spellEnd"/>
    </w:p>
    <w:p w14:paraId="703CCE88" w14:textId="77777777" w:rsidR="00CE07D7" w:rsidRPr="00FA03A4" w:rsidRDefault="00CE07D7" w:rsidP="00CE07D7">
      <w:pPr>
        <w:spacing w:afterLines="40" w:after="96"/>
      </w:pPr>
      <w:proofErr w:type="spellStart"/>
      <w:r w:rsidRPr="00FA03A4">
        <w:t>Sabeela</w:t>
      </w:r>
      <w:proofErr w:type="spellEnd"/>
      <w:r w:rsidRPr="00FA03A4">
        <w:t xml:space="preserve"> </w:t>
      </w:r>
      <w:proofErr w:type="spellStart"/>
      <w:r w:rsidRPr="00FA03A4">
        <w:t>Bakridan</w:t>
      </w:r>
      <w:proofErr w:type="spellEnd"/>
      <w:r w:rsidRPr="00FA03A4">
        <w:t xml:space="preserve"> (164 votes)</w:t>
      </w:r>
    </w:p>
    <w:p w14:paraId="67CC289F" w14:textId="77777777" w:rsidR="00CE07D7" w:rsidRPr="00FA03A4" w:rsidRDefault="00CE07D7" w:rsidP="00CE07D7">
      <w:pPr>
        <w:spacing w:afterLines="40" w:after="96"/>
      </w:pPr>
      <w:proofErr w:type="spellStart"/>
      <w:r w:rsidRPr="00FA03A4">
        <w:t>Jagjot</w:t>
      </w:r>
      <w:proofErr w:type="spellEnd"/>
      <w:r w:rsidRPr="00FA03A4">
        <w:t xml:space="preserve"> Samra (94 votes)</w:t>
      </w:r>
    </w:p>
    <w:p w14:paraId="1E3F4749" w14:textId="77777777" w:rsidR="00CE07D7" w:rsidRDefault="00CE07D7" w:rsidP="00CE07D7">
      <w:pPr>
        <w:spacing w:afterLines="40" w:after="96"/>
      </w:pPr>
      <w:r w:rsidRPr="00FA03A4">
        <w:t>Abstain (84 votes)</w:t>
      </w:r>
    </w:p>
    <w:p w14:paraId="7C9E8818" w14:textId="77777777" w:rsidR="00CE07D7" w:rsidRPr="00FA03A4" w:rsidRDefault="00CE07D7" w:rsidP="00CE07D7">
      <w:pPr>
        <w:spacing w:afterLines="40" w:after="96"/>
      </w:pPr>
    </w:p>
    <w:p w14:paraId="68D7F2FB" w14:textId="77777777" w:rsidR="00CE07D7" w:rsidRPr="00FA03A4" w:rsidRDefault="00CE07D7" w:rsidP="00CE07D7">
      <w:pPr>
        <w:spacing w:afterLines="40" w:after="96"/>
      </w:pPr>
      <w:r w:rsidRPr="00FA03A4">
        <w:t xml:space="preserve">Director of Psychology: Alyssa </w:t>
      </w:r>
      <w:proofErr w:type="spellStart"/>
      <w:r w:rsidRPr="00FA03A4">
        <w:t>Petsinis</w:t>
      </w:r>
      <w:proofErr w:type="spellEnd"/>
    </w:p>
    <w:p w14:paraId="3F918789" w14:textId="77777777" w:rsidR="00CE07D7" w:rsidRPr="00FA03A4" w:rsidRDefault="00CE07D7" w:rsidP="00CE07D7">
      <w:pPr>
        <w:spacing w:afterLines="40" w:after="96"/>
      </w:pPr>
      <w:r w:rsidRPr="00FA03A4">
        <w:t xml:space="preserve">Alyssa </w:t>
      </w:r>
      <w:proofErr w:type="spellStart"/>
      <w:r w:rsidRPr="00FA03A4">
        <w:t>Petsinis</w:t>
      </w:r>
      <w:proofErr w:type="spellEnd"/>
      <w:r w:rsidRPr="00FA03A4">
        <w:t xml:space="preserve"> (141 votes)</w:t>
      </w:r>
    </w:p>
    <w:p w14:paraId="4D097261" w14:textId="77777777" w:rsidR="00CE07D7" w:rsidRPr="00FA03A4" w:rsidRDefault="00CE07D7" w:rsidP="00CE07D7">
      <w:pPr>
        <w:spacing w:afterLines="40" w:after="96"/>
      </w:pPr>
      <w:r w:rsidRPr="00FA03A4">
        <w:t xml:space="preserve">Jessica </w:t>
      </w:r>
      <w:proofErr w:type="spellStart"/>
      <w:r w:rsidRPr="00FA03A4">
        <w:t>Oosterholt</w:t>
      </w:r>
      <w:proofErr w:type="spellEnd"/>
      <w:r w:rsidRPr="00FA03A4">
        <w:t xml:space="preserve"> (127 votes)</w:t>
      </w:r>
    </w:p>
    <w:p w14:paraId="7E75C462" w14:textId="77777777" w:rsidR="00CE07D7" w:rsidRDefault="00CE07D7" w:rsidP="00CE07D7">
      <w:pPr>
        <w:spacing w:afterLines="40" w:after="96"/>
      </w:pPr>
      <w:r w:rsidRPr="00FA03A4">
        <w:t>Abstain (74 votes)</w:t>
      </w:r>
    </w:p>
    <w:p w14:paraId="06FBD8F1" w14:textId="77777777" w:rsidR="00CE07D7" w:rsidRPr="00FA03A4" w:rsidRDefault="00CE07D7" w:rsidP="00CE07D7">
      <w:pPr>
        <w:spacing w:afterLines="40" w:after="96"/>
      </w:pPr>
      <w:r w:rsidRPr="00FA03A4">
        <w:t xml:space="preserve">Director of Social Work: Mackenzie </w:t>
      </w:r>
      <w:proofErr w:type="spellStart"/>
      <w:r w:rsidRPr="00FA03A4">
        <w:t>Prine</w:t>
      </w:r>
      <w:proofErr w:type="spellEnd"/>
    </w:p>
    <w:p w14:paraId="06BE5A6A" w14:textId="77777777" w:rsidR="00CE07D7" w:rsidRPr="00FA03A4" w:rsidRDefault="00CE07D7" w:rsidP="00CE07D7">
      <w:pPr>
        <w:spacing w:afterLines="40" w:after="96"/>
      </w:pPr>
      <w:r w:rsidRPr="00FA03A4">
        <w:t>Yes (271 works)</w:t>
      </w:r>
    </w:p>
    <w:p w14:paraId="4F9F4536" w14:textId="77777777" w:rsidR="00CE07D7" w:rsidRPr="00FA03A4" w:rsidRDefault="00CE07D7" w:rsidP="00CE07D7">
      <w:pPr>
        <w:spacing w:afterLines="40" w:after="96"/>
      </w:pPr>
      <w:r w:rsidRPr="00FA03A4">
        <w:t>No (16 votes)</w:t>
      </w:r>
    </w:p>
    <w:p w14:paraId="2C2F0501" w14:textId="77777777" w:rsidR="00CE07D7" w:rsidRPr="00FA03A4" w:rsidRDefault="00CE07D7" w:rsidP="00CE07D7">
      <w:pPr>
        <w:spacing w:afterLines="40" w:after="96"/>
      </w:pPr>
      <w:r w:rsidRPr="00FA03A4">
        <w:t>Abstain (55 votes)</w:t>
      </w:r>
    </w:p>
    <w:p w14:paraId="22DFCFC8" w14:textId="77777777" w:rsidR="00CE07D7" w:rsidRPr="00FA03A4" w:rsidRDefault="00CE07D7" w:rsidP="00CE07D7">
      <w:pPr>
        <w:spacing w:afterLines="40" w:after="96"/>
      </w:pPr>
      <w:r w:rsidRPr="00FA03A4">
        <w:t xml:space="preserve">Transfer Director: Julia </w:t>
      </w:r>
      <w:proofErr w:type="spellStart"/>
      <w:r w:rsidRPr="00FA03A4">
        <w:t>Derdaele</w:t>
      </w:r>
      <w:proofErr w:type="spellEnd"/>
    </w:p>
    <w:p w14:paraId="7F32EC04" w14:textId="77777777" w:rsidR="00CE07D7" w:rsidRPr="00FA03A4" w:rsidRDefault="00CE07D7" w:rsidP="00CE07D7">
      <w:pPr>
        <w:spacing w:afterLines="40" w:after="96"/>
      </w:pPr>
      <w:r w:rsidRPr="00FA03A4">
        <w:t>Yes (274 votes)</w:t>
      </w:r>
    </w:p>
    <w:p w14:paraId="5F9556C7" w14:textId="77777777" w:rsidR="00CE07D7" w:rsidRPr="00FA03A4" w:rsidRDefault="00CE07D7" w:rsidP="00CE07D7">
      <w:pPr>
        <w:spacing w:afterLines="40" w:after="96"/>
      </w:pPr>
      <w:r w:rsidRPr="00FA03A4">
        <w:t>No (9 votes)</w:t>
      </w:r>
    </w:p>
    <w:p w14:paraId="7F2EFDE9" w14:textId="77777777" w:rsidR="00CE07D7" w:rsidRPr="00FA03A4" w:rsidRDefault="00CE07D7" w:rsidP="00CE07D7">
      <w:pPr>
        <w:spacing w:afterLines="40" w:after="96"/>
      </w:pPr>
      <w:r w:rsidRPr="00FA03A4">
        <w:t>Abstain (59 votes)</w:t>
      </w:r>
    </w:p>
    <w:p w14:paraId="44FA13C5" w14:textId="77777777" w:rsidR="00CE07D7" w:rsidRDefault="00CE07D7">
      <w:pPr>
        <w:rPr>
          <w:b/>
        </w:rPr>
      </w:pPr>
      <w:r>
        <w:rPr>
          <w:b/>
        </w:rPr>
        <w:br w:type="page"/>
      </w:r>
    </w:p>
    <w:p w14:paraId="0A33E745" w14:textId="76736BC3" w:rsidR="00CE07D7" w:rsidRPr="00CE07D7" w:rsidRDefault="00CE07D7" w:rsidP="00CE07D7">
      <w:pPr>
        <w:spacing w:afterLines="40" w:after="96"/>
      </w:pPr>
      <w:r w:rsidRPr="00FA03A4">
        <w:rPr>
          <w:b/>
        </w:rPr>
        <w:lastRenderedPageBreak/>
        <w:t>2017 Election Results</w:t>
      </w:r>
    </w:p>
    <w:p w14:paraId="043BE9EF" w14:textId="77777777" w:rsidR="00CE07D7" w:rsidRDefault="00CE07D7" w:rsidP="00CE07D7">
      <w:pPr>
        <w:spacing w:afterLines="40" w:after="96"/>
      </w:pPr>
      <w:r>
        <w:t>Chief Electoral Officer Kayla Smith</w:t>
      </w:r>
    </w:p>
    <w:p w14:paraId="098A1B38" w14:textId="77777777" w:rsidR="00CE07D7" w:rsidRDefault="00CE07D7" w:rsidP="00CE07D7">
      <w:pPr>
        <w:spacing w:afterLines="40" w:after="96"/>
      </w:pPr>
    </w:p>
    <w:p w14:paraId="1242D8F6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298A0FE3" w14:textId="77777777" w:rsidR="00CE07D7" w:rsidRPr="00FA03A4" w:rsidRDefault="00CE07D7" w:rsidP="00CE07D7">
      <w:pPr>
        <w:spacing w:afterLines="40" w:after="96"/>
        <w:rPr>
          <w:rStyle w:val="Strong"/>
          <w:rFonts w:cstheme="minorHAnsi"/>
          <w:b w:val="0"/>
          <w:color w:val="2A2A2A"/>
          <w:szCs w:val="20"/>
          <w:shd w:val="clear" w:color="auto" w:fill="FFFFFF"/>
        </w:rPr>
      </w:pPr>
      <w:r w:rsidRPr="00FA03A4">
        <w:rPr>
          <w:rStyle w:val="Strong"/>
          <w:rFonts w:cstheme="minorHAnsi"/>
          <w:b w:val="0"/>
          <w:color w:val="2A2A2A"/>
          <w:szCs w:val="20"/>
          <w:shd w:val="clear" w:color="auto" w:fill="FFFFFF"/>
        </w:rPr>
        <w:t>President</w:t>
      </w:r>
    </w:p>
    <w:p w14:paraId="30904BFC" w14:textId="77777777" w:rsidR="00CE07D7" w:rsidRDefault="00CE07D7" w:rsidP="00CE07D7">
      <w:pPr>
        <w:spacing w:afterLines="40" w:after="96"/>
        <w:rPr>
          <w:rFonts w:cstheme="minorHAnsi"/>
          <w:color w:val="2A2A2A"/>
          <w:szCs w:val="20"/>
          <w:shd w:val="clear" w:color="auto" w:fill="FFFFFF"/>
        </w:rPr>
      </w:pPr>
      <w:r w:rsidRPr="00FA03A4">
        <w:rPr>
          <w:rStyle w:val="Strong"/>
          <w:rFonts w:cstheme="minorHAnsi"/>
          <w:color w:val="2A2A2A"/>
          <w:szCs w:val="20"/>
          <w:shd w:val="clear" w:color="auto" w:fill="FFFFFF"/>
        </w:rPr>
        <w:t>Alexandra Bursey - 189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 xml:space="preserve">Michael </w:t>
      </w:r>
      <w:proofErr w:type="spellStart"/>
      <w:r w:rsidRPr="00FA03A4">
        <w:rPr>
          <w:rFonts w:cstheme="minorHAnsi"/>
          <w:color w:val="2A2A2A"/>
          <w:szCs w:val="20"/>
          <w:shd w:val="clear" w:color="auto" w:fill="FFFFFF"/>
        </w:rPr>
        <w:t>Vanin</w:t>
      </w:r>
      <w:proofErr w:type="spellEnd"/>
      <w:r w:rsidRPr="00FA03A4">
        <w:rPr>
          <w:rFonts w:cstheme="minorHAnsi"/>
          <w:color w:val="2A2A2A"/>
          <w:szCs w:val="20"/>
          <w:shd w:val="clear" w:color="auto" w:fill="FFFFFF"/>
        </w:rPr>
        <w:t> - 42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Abstain (I decline to cast my vote for either candidate)- 13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Vice President of University Affairs Results</w:t>
      </w:r>
      <w:r>
        <w:rPr>
          <w:rFonts w:cstheme="minorHAnsi"/>
          <w:color w:val="2A2A2A"/>
          <w:szCs w:val="20"/>
          <w:shd w:val="clear" w:color="auto" w:fill="FFFFFF"/>
        </w:rPr>
        <w:t xml:space="preserve">- Chandra </w:t>
      </w:r>
      <w:proofErr w:type="spellStart"/>
      <w:r>
        <w:rPr>
          <w:rFonts w:cstheme="minorHAnsi"/>
          <w:color w:val="2A2A2A"/>
          <w:szCs w:val="20"/>
          <w:shd w:val="clear" w:color="auto" w:fill="FFFFFF"/>
        </w:rPr>
        <w:t>Narra</w:t>
      </w:r>
      <w:proofErr w:type="spellEnd"/>
      <w:r w:rsidRPr="00FA03A4">
        <w:rPr>
          <w:rFonts w:cstheme="minorHAnsi"/>
          <w:color w:val="666666"/>
          <w:szCs w:val="20"/>
        </w:rPr>
        <w:br/>
      </w:r>
      <w:r w:rsidRPr="00FA03A4">
        <w:rPr>
          <w:rStyle w:val="Strong"/>
          <w:rFonts w:cstheme="minorHAnsi"/>
          <w:color w:val="2A2A2A"/>
          <w:szCs w:val="20"/>
          <w:shd w:val="clear" w:color="auto" w:fill="FFFFFF"/>
        </w:rPr>
        <w:t>Yes - 216 votes</w:t>
      </w:r>
      <w:r w:rsidRPr="00FA03A4">
        <w:rPr>
          <w:rFonts w:cstheme="minorHAnsi"/>
          <w:color w:val="666666"/>
          <w:szCs w:val="20"/>
        </w:rPr>
        <w:br/>
      </w:r>
      <w:r w:rsidRPr="00FA03A4">
        <w:rPr>
          <w:rFonts w:cstheme="minorHAnsi"/>
          <w:color w:val="2A2A2A"/>
          <w:szCs w:val="20"/>
          <w:shd w:val="clear" w:color="auto" w:fill="FFFFFF"/>
        </w:rPr>
        <w:t>No - 7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Abstain (I decline to cast my vote) - 21 votes</w:t>
      </w:r>
      <w:r w:rsidRPr="00FA03A4">
        <w:rPr>
          <w:rFonts w:cstheme="minorHAnsi"/>
          <w:color w:val="666666"/>
          <w:szCs w:val="20"/>
          <w:shd w:val="clear" w:color="auto" w:fill="FFFFFF"/>
        </w:rPr>
        <w:br/>
      </w:r>
      <w:r w:rsidRPr="00FA03A4">
        <w:rPr>
          <w:rFonts w:cstheme="minorHAnsi"/>
          <w:color w:val="666666"/>
          <w:szCs w:val="20"/>
          <w:shd w:val="clear" w:color="auto" w:fill="FFFFFF"/>
        </w:rPr>
        <w:br/>
      </w:r>
      <w:r w:rsidRPr="00FA03A4">
        <w:rPr>
          <w:rFonts w:cstheme="minorHAnsi"/>
          <w:color w:val="2A2A2A"/>
          <w:szCs w:val="20"/>
          <w:shd w:val="clear" w:color="auto" w:fill="FFFFFF"/>
        </w:rPr>
        <w:t>Vice President of Campus Life Results: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</w:r>
      <w:r w:rsidRPr="00FA03A4">
        <w:rPr>
          <w:rStyle w:val="Strong"/>
          <w:rFonts w:cstheme="minorHAnsi"/>
          <w:color w:val="2A2A2A"/>
          <w:szCs w:val="20"/>
          <w:shd w:val="clear" w:color="auto" w:fill="FFFFFF"/>
        </w:rPr>
        <w:t>Katie Cassin - 126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Taylor Dobbs - 105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Abstain (I decline to cast my vote for either candidate)- 13 votes</w:t>
      </w:r>
    </w:p>
    <w:p w14:paraId="2ABFD831" w14:textId="77777777" w:rsidR="00CE07D7" w:rsidRPr="00FA03A4" w:rsidRDefault="00CE07D7" w:rsidP="00CE07D7">
      <w:pPr>
        <w:spacing w:afterLines="40" w:after="96"/>
        <w:rPr>
          <w:rFonts w:cstheme="minorHAnsi"/>
          <w:b/>
          <w:sz w:val="24"/>
        </w:rPr>
      </w:pPr>
    </w:p>
    <w:p w14:paraId="1CD59AE2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49A383BA" w14:textId="77777777" w:rsidR="00CE07D7" w:rsidRPr="00FA03A4" w:rsidRDefault="00CE07D7" w:rsidP="00CE07D7">
      <w:pPr>
        <w:spacing w:afterLines="40" w:after="96"/>
        <w:rPr>
          <w:b/>
        </w:rPr>
      </w:pPr>
      <w:r w:rsidRPr="00FA03A4">
        <w:rPr>
          <w:b/>
        </w:rPr>
        <w:t>TOTAL VOTES: ​285</w:t>
      </w:r>
    </w:p>
    <w:p w14:paraId="2101562E" w14:textId="77777777" w:rsidR="00CE07D7" w:rsidRDefault="00CE07D7" w:rsidP="00CE07D7">
      <w:pPr>
        <w:spacing w:afterLines="40" w:after="96"/>
      </w:pPr>
      <w:r>
        <w:t>Karen Albrecht</w:t>
      </w:r>
    </w:p>
    <w:p w14:paraId="4B53F3DC" w14:textId="77777777" w:rsidR="00CE07D7" w:rsidRDefault="00CE07D7" w:rsidP="00CE07D7">
      <w:pPr>
        <w:spacing w:afterLines="40" w:after="96"/>
      </w:pPr>
      <w:r>
        <w:t>Running for: Director of English Literature</w:t>
      </w:r>
    </w:p>
    <w:p w14:paraId="6EBF0DE5" w14:textId="77777777" w:rsidR="00CE07D7" w:rsidRDefault="00CE07D7" w:rsidP="00CE07D7">
      <w:pPr>
        <w:spacing w:afterLines="40" w:after="96"/>
      </w:pPr>
    </w:p>
    <w:p w14:paraId="3284F544" w14:textId="77777777" w:rsidR="00CE07D7" w:rsidRDefault="00CE07D7" w:rsidP="00CE07D7">
      <w:pPr>
        <w:spacing w:afterLines="40" w:after="96"/>
      </w:pPr>
      <w:r>
        <w:t xml:space="preserve">Rachel Ball </w:t>
      </w:r>
    </w:p>
    <w:p w14:paraId="31C1FAE9" w14:textId="77777777" w:rsidR="00CE07D7" w:rsidRDefault="00CE07D7" w:rsidP="00CE07D7">
      <w:pPr>
        <w:spacing w:afterLines="40" w:after="96"/>
      </w:pPr>
      <w:r>
        <w:t>Running for: Director of Social Work</w:t>
      </w:r>
    </w:p>
    <w:p w14:paraId="79C381E0" w14:textId="77777777" w:rsidR="00CE07D7" w:rsidRDefault="00CE07D7" w:rsidP="00CE07D7">
      <w:pPr>
        <w:spacing w:afterLines="40" w:after="96"/>
      </w:pPr>
    </w:p>
    <w:p w14:paraId="5C5A6848" w14:textId="77777777" w:rsidR="00CE07D7" w:rsidRDefault="00CE07D7" w:rsidP="00CE07D7">
      <w:pPr>
        <w:spacing w:afterLines="40" w:after="96"/>
      </w:pPr>
      <w:r>
        <w:t xml:space="preserve">Alexandra </w:t>
      </w:r>
      <w:proofErr w:type="spellStart"/>
      <w:r>
        <w:t>Manikas</w:t>
      </w:r>
      <w:proofErr w:type="spellEnd"/>
    </w:p>
    <w:p w14:paraId="135F8061" w14:textId="77777777" w:rsidR="00CE07D7" w:rsidRDefault="00CE07D7" w:rsidP="00CE07D7">
      <w:pPr>
        <w:spacing w:afterLines="40" w:after="96"/>
      </w:pPr>
      <w:r>
        <w:t>Running for: Director of Business</w:t>
      </w:r>
    </w:p>
    <w:p w14:paraId="51CCC422" w14:textId="77777777" w:rsidR="00CE07D7" w:rsidRDefault="00CE07D7" w:rsidP="00CE07D7">
      <w:pPr>
        <w:spacing w:afterLines="40" w:after="96"/>
      </w:pPr>
    </w:p>
    <w:p w14:paraId="378D1D5A" w14:textId="77777777" w:rsidR="00CE07D7" w:rsidRDefault="00CE07D7" w:rsidP="00CE07D7">
      <w:pPr>
        <w:spacing w:afterLines="40" w:after="96"/>
      </w:pPr>
      <w:r>
        <w:t xml:space="preserve">A.J. </w:t>
      </w:r>
      <w:proofErr w:type="spellStart"/>
      <w:r>
        <w:t>Recana</w:t>
      </w:r>
      <w:proofErr w:type="spellEnd"/>
      <w:r>
        <w:t xml:space="preserve"> </w:t>
      </w:r>
    </w:p>
    <w:p w14:paraId="3BABC6BC" w14:textId="77777777" w:rsidR="00CE07D7" w:rsidRDefault="00CE07D7" w:rsidP="00CE07D7">
      <w:pPr>
        <w:spacing w:afterLines="40" w:after="96"/>
      </w:pPr>
      <w:r>
        <w:t>Running for: Chairperson</w:t>
      </w:r>
    </w:p>
    <w:p w14:paraId="47F3E740" w14:textId="77777777" w:rsidR="00CE07D7" w:rsidRDefault="00CE07D7" w:rsidP="00CE07D7">
      <w:pPr>
        <w:spacing w:afterLines="40" w:after="96"/>
      </w:pPr>
    </w:p>
    <w:p w14:paraId="72FB4AA1" w14:textId="77777777" w:rsidR="00CE07D7" w:rsidRDefault="00CE07D7" w:rsidP="00CE07D7">
      <w:pPr>
        <w:spacing w:afterLines="40" w:after="96"/>
      </w:pPr>
      <w:r>
        <w:t>Nicholas Ryan</w:t>
      </w:r>
    </w:p>
    <w:p w14:paraId="2D6AEE29" w14:textId="77777777" w:rsidR="00CE07D7" w:rsidRDefault="00CE07D7" w:rsidP="00CE07D7">
      <w:pPr>
        <w:spacing w:afterLines="40" w:after="96"/>
      </w:pPr>
      <w:r>
        <w:t>Running for: Director of History</w:t>
      </w:r>
    </w:p>
    <w:p w14:paraId="7A3F757B" w14:textId="77777777" w:rsidR="00CE07D7" w:rsidRDefault="00CE07D7" w:rsidP="00CE07D7">
      <w:pPr>
        <w:spacing w:afterLines="40" w:after="96"/>
      </w:pPr>
    </w:p>
    <w:p w14:paraId="6F8AE0AC" w14:textId="77777777" w:rsidR="00CE07D7" w:rsidRDefault="00CE07D7" w:rsidP="00CE07D7">
      <w:pPr>
        <w:spacing w:afterLines="40" w:after="96"/>
      </w:pPr>
      <w:proofErr w:type="spellStart"/>
      <w:r>
        <w:lastRenderedPageBreak/>
        <w:t>Jagjot</w:t>
      </w:r>
      <w:proofErr w:type="spellEnd"/>
      <w:r>
        <w:t xml:space="preserve"> Samra</w:t>
      </w:r>
    </w:p>
    <w:p w14:paraId="3DDA2364" w14:textId="77777777" w:rsidR="00CE07D7" w:rsidRDefault="00CE07D7" w:rsidP="00CE07D7">
      <w:pPr>
        <w:spacing w:afterLines="40" w:after="96"/>
      </w:pPr>
      <w:r>
        <w:t>Running for: Director of Media Studies</w:t>
      </w:r>
    </w:p>
    <w:p w14:paraId="748C855F" w14:textId="77777777" w:rsidR="00CE07D7" w:rsidRPr="00CE07D7" w:rsidRDefault="00CE07D7" w:rsidP="00CE07D7">
      <w:pPr>
        <w:spacing w:afterLines="40" w:after="96"/>
        <w:rPr>
          <w:i/>
        </w:rPr>
      </w:pPr>
      <w:r w:rsidRPr="00CE07D7">
        <w:rPr>
          <w:i/>
        </w:rPr>
        <w:t>(Later rescinded his position)</w:t>
      </w:r>
    </w:p>
    <w:p w14:paraId="79E21E27" w14:textId="77777777" w:rsidR="00CE07D7" w:rsidRDefault="00CE07D7">
      <w:r>
        <w:br w:type="page"/>
      </w:r>
    </w:p>
    <w:p w14:paraId="41F5315C" w14:textId="77777777" w:rsidR="00CE07D7" w:rsidRPr="009463F8" w:rsidRDefault="00CE07D7" w:rsidP="00CE07D7">
      <w:pPr>
        <w:spacing w:afterLines="40" w:after="96"/>
        <w:rPr>
          <w:b/>
        </w:rPr>
      </w:pPr>
      <w:r w:rsidRPr="009463F8">
        <w:rPr>
          <w:b/>
        </w:rPr>
        <w:lastRenderedPageBreak/>
        <w:t>2016 TDSA Executive and Board Candidates Results:</w:t>
      </w:r>
    </w:p>
    <w:p w14:paraId="27D8339C" w14:textId="4DE589BE" w:rsidR="00262477" w:rsidRDefault="00262477" w:rsidP="00FA03A4">
      <w:pPr>
        <w:spacing w:afterLines="40" w:after="96"/>
      </w:pPr>
      <w:r>
        <w:t xml:space="preserve">The 2016 Chief Electoral Officer is Nicholas Ashmore.  </w:t>
      </w:r>
    </w:p>
    <w:p w14:paraId="2C40A989" w14:textId="77777777" w:rsidR="00262477" w:rsidRDefault="00262477" w:rsidP="00FA03A4">
      <w:pPr>
        <w:spacing w:afterLines="40" w:after="96"/>
      </w:pPr>
    </w:p>
    <w:p w14:paraId="47B4B9A5" w14:textId="77777777" w:rsidR="00262477" w:rsidRPr="00262477" w:rsidRDefault="00262477" w:rsidP="00FA03A4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7B42D6B7" w14:textId="77777777" w:rsidR="00262477" w:rsidRPr="009463F8" w:rsidRDefault="00262477" w:rsidP="00FA03A4">
      <w:pPr>
        <w:spacing w:afterLines="40" w:after="96"/>
      </w:pPr>
      <w:r w:rsidRPr="009463F8">
        <w:t>President - Joseph Cassidy-</w:t>
      </w:r>
      <w:proofErr w:type="spellStart"/>
      <w:r w:rsidRPr="009463F8">
        <w:t>Skof</w:t>
      </w:r>
      <w:proofErr w:type="spellEnd"/>
      <w:r w:rsidRPr="009463F8">
        <w:t>:</w:t>
      </w:r>
    </w:p>
    <w:p w14:paraId="4E341A46" w14:textId="512E79A7" w:rsidR="00262477" w:rsidRDefault="00262477" w:rsidP="00FA03A4">
      <w:pPr>
        <w:spacing w:afterLines="40" w:after="96"/>
      </w:pPr>
      <w:r w:rsidRPr="009463F8">
        <w:t>257 yes (90%), 28 no (10%)</w:t>
      </w:r>
    </w:p>
    <w:p w14:paraId="7EFDDC3F" w14:textId="77777777" w:rsidR="00FA03A4" w:rsidRPr="009463F8" w:rsidRDefault="00FA03A4" w:rsidP="00FA03A4">
      <w:pPr>
        <w:spacing w:afterLines="40" w:after="96"/>
      </w:pPr>
    </w:p>
    <w:p w14:paraId="3FE0C992" w14:textId="77777777" w:rsidR="00262477" w:rsidRPr="009463F8" w:rsidRDefault="00262477" w:rsidP="00FA03A4">
      <w:pPr>
        <w:spacing w:afterLines="40" w:after="96"/>
      </w:pPr>
      <w:r w:rsidRPr="009463F8">
        <w:t xml:space="preserve">Vice President of Campus Life - Jaclyn Hruby: </w:t>
      </w:r>
    </w:p>
    <w:p w14:paraId="2DA1AD39" w14:textId="6BF76242" w:rsidR="00262477" w:rsidRDefault="00262477" w:rsidP="00FA03A4">
      <w:pPr>
        <w:spacing w:afterLines="40" w:after="96"/>
      </w:pPr>
      <w:r w:rsidRPr="009463F8">
        <w:t xml:space="preserve">268 yes (94%), 17 </w:t>
      </w:r>
      <w:proofErr w:type="gramStart"/>
      <w:r w:rsidRPr="009463F8">
        <w:t>no</w:t>
      </w:r>
      <w:proofErr w:type="gramEnd"/>
      <w:r w:rsidRPr="009463F8">
        <w:t xml:space="preserve"> (6%)</w:t>
      </w:r>
    </w:p>
    <w:p w14:paraId="0C81641B" w14:textId="77777777" w:rsidR="00FA03A4" w:rsidRPr="009463F8" w:rsidRDefault="00FA03A4" w:rsidP="00FA03A4">
      <w:pPr>
        <w:spacing w:afterLines="40" w:after="96"/>
      </w:pPr>
    </w:p>
    <w:p w14:paraId="2E7F2C9D" w14:textId="77777777" w:rsidR="00262477" w:rsidRPr="009463F8" w:rsidRDefault="00262477" w:rsidP="00FA03A4">
      <w:pPr>
        <w:spacing w:afterLines="40" w:after="96"/>
      </w:pPr>
      <w:r w:rsidRPr="009463F8">
        <w:t>Vice President of University Affairs</w:t>
      </w:r>
    </w:p>
    <w:p w14:paraId="5FDF52C2" w14:textId="77777777" w:rsidR="00262477" w:rsidRPr="009463F8" w:rsidRDefault="00262477" w:rsidP="00FA03A4">
      <w:pPr>
        <w:spacing w:afterLines="40" w:after="96"/>
      </w:pPr>
      <w:r w:rsidRPr="009463F8">
        <w:t>- Jessica Nash: 123 (43%)</w:t>
      </w:r>
    </w:p>
    <w:p w14:paraId="1576C082" w14:textId="77777777" w:rsidR="00262477" w:rsidRPr="009463F8" w:rsidRDefault="00262477" w:rsidP="00FA03A4">
      <w:pPr>
        <w:spacing w:afterLines="40" w:after="96"/>
      </w:pPr>
      <w:r w:rsidRPr="009463F8">
        <w:t>- Kayla Peel: 132 (46%)</w:t>
      </w:r>
    </w:p>
    <w:p w14:paraId="07C40183" w14:textId="5AEA2976" w:rsidR="00262477" w:rsidRDefault="00262477" w:rsidP="00FA03A4">
      <w:pPr>
        <w:spacing w:afterLines="40" w:after="96"/>
      </w:pPr>
      <w:r w:rsidRPr="009463F8">
        <w:t>- decline to vote: 30 (11%)</w:t>
      </w:r>
    </w:p>
    <w:p w14:paraId="644582E9" w14:textId="77777777" w:rsidR="00FA03A4" w:rsidRPr="009463F8" w:rsidRDefault="00FA03A4" w:rsidP="00FA03A4">
      <w:pPr>
        <w:spacing w:afterLines="40" w:after="96"/>
      </w:pPr>
    </w:p>
    <w:p w14:paraId="057AC09B" w14:textId="77777777" w:rsidR="00262477" w:rsidRPr="00262477" w:rsidRDefault="00262477" w:rsidP="00FA03A4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513BAEC2" w14:textId="77777777" w:rsidR="00262477" w:rsidRPr="009463F8" w:rsidRDefault="00262477" w:rsidP="00FA03A4">
      <w:pPr>
        <w:spacing w:afterLines="40" w:after="96"/>
      </w:pPr>
      <w:r w:rsidRPr="009463F8">
        <w:t xml:space="preserve">Director of Anthropology - Sam Richardson: </w:t>
      </w:r>
    </w:p>
    <w:p w14:paraId="79AC2802" w14:textId="59BC05D3" w:rsidR="00262477" w:rsidRDefault="00262477" w:rsidP="00FA03A4">
      <w:pPr>
        <w:spacing w:afterLines="40" w:after="96"/>
      </w:pPr>
      <w:r w:rsidRPr="009463F8">
        <w:t xml:space="preserve">263 yes (92%), 22 </w:t>
      </w:r>
      <w:proofErr w:type="gramStart"/>
      <w:r w:rsidRPr="009463F8">
        <w:t>no</w:t>
      </w:r>
      <w:proofErr w:type="gramEnd"/>
      <w:r w:rsidRPr="009463F8">
        <w:t xml:space="preserve"> (8%)</w:t>
      </w:r>
    </w:p>
    <w:p w14:paraId="1D38600C" w14:textId="77777777" w:rsidR="00FA03A4" w:rsidRPr="009463F8" w:rsidRDefault="00FA03A4" w:rsidP="00FA03A4">
      <w:pPr>
        <w:spacing w:afterLines="40" w:after="96"/>
      </w:pPr>
    </w:p>
    <w:p w14:paraId="5C87C544" w14:textId="77777777" w:rsidR="00262477" w:rsidRPr="009463F8" w:rsidRDefault="00262477" w:rsidP="00FA03A4">
      <w:pPr>
        <w:spacing w:afterLines="40" w:after="96"/>
      </w:pPr>
      <w:r w:rsidRPr="009463F8">
        <w:t xml:space="preserve">Director of Business Administration - </w:t>
      </w:r>
      <w:proofErr w:type="spellStart"/>
      <w:r w:rsidRPr="009463F8">
        <w:t>Jagjot</w:t>
      </w:r>
      <w:proofErr w:type="spellEnd"/>
      <w:r w:rsidRPr="009463F8">
        <w:t xml:space="preserve"> Samra:</w:t>
      </w:r>
    </w:p>
    <w:p w14:paraId="5FA7BB4F" w14:textId="16C97185" w:rsidR="00262477" w:rsidRDefault="00262477" w:rsidP="00FA03A4">
      <w:pPr>
        <w:spacing w:afterLines="40" w:after="96"/>
      </w:pPr>
      <w:r w:rsidRPr="009463F8">
        <w:t>265 yes (93%), 20 no (7%)</w:t>
      </w:r>
    </w:p>
    <w:p w14:paraId="4914C7E5" w14:textId="77777777" w:rsidR="00FA03A4" w:rsidRPr="009463F8" w:rsidRDefault="00FA03A4" w:rsidP="00FA03A4">
      <w:pPr>
        <w:spacing w:afterLines="40" w:after="96"/>
      </w:pPr>
    </w:p>
    <w:p w14:paraId="40C9BE56" w14:textId="77777777" w:rsidR="00262477" w:rsidRPr="009463F8" w:rsidRDefault="00262477" w:rsidP="00FA03A4">
      <w:pPr>
        <w:spacing w:afterLines="40" w:after="96"/>
      </w:pPr>
      <w:r w:rsidRPr="009463F8">
        <w:t>Director of English Literature - Dale Hamilton:</w:t>
      </w:r>
    </w:p>
    <w:p w14:paraId="1697ADA8" w14:textId="3D456818" w:rsidR="00262477" w:rsidRDefault="00262477" w:rsidP="00FA03A4">
      <w:pPr>
        <w:spacing w:afterLines="40" w:after="96"/>
      </w:pPr>
      <w:r w:rsidRPr="009463F8">
        <w:t>267 yes (94%), 18 no (6%)</w:t>
      </w:r>
    </w:p>
    <w:p w14:paraId="2AB73AA2" w14:textId="77777777" w:rsidR="00FA03A4" w:rsidRPr="009463F8" w:rsidRDefault="00FA03A4" w:rsidP="00FA03A4">
      <w:pPr>
        <w:spacing w:afterLines="40" w:after="96"/>
      </w:pPr>
    </w:p>
    <w:p w14:paraId="53EDB349" w14:textId="77777777" w:rsidR="00262477" w:rsidRPr="009463F8" w:rsidRDefault="00262477" w:rsidP="00FA03A4">
      <w:pPr>
        <w:spacing w:afterLines="40" w:after="96"/>
      </w:pPr>
      <w:r w:rsidRPr="009463F8">
        <w:t>Director of History - Nicholas Ryan:</w:t>
      </w:r>
    </w:p>
    <w:p w14:paraId="6103ECA1" w14:textId="5251317E" w:rsidR="00262477" w:rsidRDefault="00262477" w:rsidP="00FA03A4">
      <w:pPr>
        <w:spacing w:afterLines="40" w:after="96"/>
      </w:pPr>
      <w:r w:rsidRPr="009463F8">
        <w:t>264 yes (93%), 21 no (7%)</w:t>
      </w:r>
    </w:p>
    <w:p w14:paraId="0FE4840C" w14:textId="77777777" w:rsidR="00FA03A4" w:rsidRPr="009463F8" w:rsidRDefault="00FA03A4" w:rsidP="00FA03A4">
      <w:pPr>
        <w:spacing w:afterLines="40" w:after="96"/>
      </w:pPr>
    </w:p>
    <w:p w14:paraId="6E99D904" w14:textId="77777777" w:rsidR="00262477" w:rsidRPr="009463F8" w:rsidRDefault="00262477" w:rsidP="00FA03A4">
      <w:pPr>
        <w:spacing w:afterLines="40" w:after="96"/>
      </w:pPr>
      <w:r w:rsidRPr="009463F8">
        <w:t xml:space="preserve">Director of Psychology - Alexandra </w:t>
      </w:r>
      <w:proofErr w:type="spellStart"/>
      <w:r w:rsidRPr="009463F8">
        <w:t>Manikas</w:t>
      </w:r>
      <w:proofErr w:type="spellEnd"/>
      <w:r w:rsidRPr="009463F8">
        <w:t>:</w:t>
      </w:r>
    </w:p>
    <w:p w14:paraId="1F276A50" w14:textId="4CAA6898" w:rsidR="00262477" w:rsidRDefault="00262477" w:rsidP="00FA03A4">
      <w:pPr>
        <w:spacing w:afterLines="40" w:after="96"/>
      </w:pPr>
      <w:r w:rsidRPr="009463F8">
        <w:t>264 yes (93%), 21 no (7%)​</w:t>
      </w:r>
    </w:p>
    <w:p w14:paraId="407B7DD0" w14:textId="77777777" w:rsidR="00FA03A4" w:rsidRPr="009463F8" w:rsidRDefault="00FA03A4" w:rsidP="00FA03A4">
      <w:pPr>
        <w:spacing w:afterLines="40" w:after="96"/>
      </w:pPr>
    </w:p>
    <w:p w14:paraId="46263C47" w14:textId="77777777" w:rsidR="00262477" w:rsidRPr="009463F8" w:rsidRDefault="00262477" w:rsidP="00FA03A4">
      <w:pPr>
        <w:spacing w:afterLines="40" w:after="96"/>
      </w:pPr>
      <w:r w:rsidRPr="009463F8">
        <w:t xml:space="preserve">Director of Sociology - Emily Read: </w:t>
      </w:r>
    </w:p>
    <w:p w14:paraId="220A3181" w14:textId="33546FCF" w:rsidR="005267D7" w:rsidRDefault="00262477" w:rsidP="00FA03A4">
      <w:pPr>
        <w:spacing w:afterLines="40" w:after="96"/>
      </w:pPr>
      <w:r w:rsidRPr="009463F8">
        <w:t>264 yes (93%), 21 no (7%)</w:t>
      </w:r>
    </w:p>
    <w:sectPr w:rsidR="005267D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MjMwNTe3NLE0NDJT0lEKTi0uzszPAykwrAUANTaOHSwAAAA="/>
  </w:docVars>
  <w:rsids>
    <w:rsidRoot w:val="00262477"/>
    <w:rsid w:val="00140D27"/>
    <w:rsid w:val="00262477"/>
    <w:rsid w:val="004B14A4"/>
    <w:rsid w:val="005267D7"/>
    <w:rsid w:val="00756A22"/>
    <w:rsid w:val="009463F8"/>
    <w:rsid w:val="00AB2CB9"/>
    <w:rsid w:val="00AF3981"/>
    <w:rsid w:val="00BF12AB"/>
    <w:rsid w:val="00CE07D7"/>
    <w:rsid w:val="00CE1752"/>
    <w:rsid w:val="00E634F2"/>
    <w:rsid w:val="00FA03A4"/>
    <w:rsid w:val="00FA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51BC9"/>
  <w15:chartTrackingRefBased/>
  <w15:docId w15:val="{619947F0-2E77-499E-855A-5DE2F22B7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A03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CLTDSA</dc:creator>
  <cp:keywords/>
  <dc:description/>
  <cp:lastModifiedBy>Microsoft Office User</cp:lastModifiedBy>
  <cp:revision>2</cp:revision>
  <dcterms:created xsi:type="dcterms:W3CDTF">2021-04-15T14:26:00Z</dcterms:created>
  <dcterms:modified xsi:type="dcterms:W3CDTF">2021-04-15T14:26:00Z</dcterms:modified>
</cp:coreProperties>
</file>